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006F2" w14:textId="58BEF963" w:rsidR="00465236" w:rsidRDefault="00465236" w:rsidP="00465236">
      <w:pPr>
        <w:pStyle w:val="02TEXTOPRINCIPAL"/>
      </w:pPr>
    </w:p>
    <w:tbl>
      <w:tblPr>
        <w:tblW w:w="1020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75"/>
        <w:gridCol w:w="7425"/>
      </w:tblGrid>
      <w:tr w:rsidR="00465236" w14:paraId="591769D1" w14:textId="77777777" w:rsidTr="00EB4EF7">
        <w:trPr>
          <w:trHeight w:val="42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45C59" w14:textId="260FB760" w:rsidR="00465236" w:rsidRPr="00465236" w:rsidRDefault="00465236" w:rsidP="00465236">
            <w:pPr>
              <w:pStyle w:val="02TEXTOPRINCIPAL"/>
              <w:jc w:val="center"/>
              <w:rPr>
                <w:b/>
              </w:rPr>
            </w:pPr>
            <w:r w:rsidRPr="00465236">
              <w:rPr>
                <w:b/>
              </w:rPr>
              <w:t xml:space="preserve">SEQUÊNCIA DIDÁTICA </w:t>
            </w:r>
            <w:r w:rsidR="009A7ED1">
              <w:rPr>
                <w:b/>
              </w:rPr>
              <w:t>8</w:t>
            </w:r>
          </w:p>
        </w:tc>
      </w:tr>
      <w:tr w:rsidR="001C1829" w14:paraId="25972047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36C8F" w14:textId="77777777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TÍTUL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8B0E6" w14:textId="41DC0CA0" w:rsidR="001C1829" w:rsidRDefault="001C1829" w:rsidP="001C1829">
            <w:pPr>
              <w:pStyle w:val="02TEXTOPRINCIPAL"/>
            </w:pPr>
            <w:r w:rsidRPr="009211C1">
              <w:rPr>
                <w:i/>
              </w:rPr>
              <w:t>Back to the past.</w:t>
            </w:r>
          </w:p>
        </w:tc>
      </w:tr>
      <w:tr w:rsidR="001C1829" w14:paraId="118C7C10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E0A87" w14:textId="0836F019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EIX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75324" w14:textId="77777777" w:rsidR="001C1829" w:rsidRPr="009211C1" w:rsidRDefault="001C1829" w:rsidP="001C1829">
            <w:pPr>
              <w:pStyle w:val="02TEXTOPRINCIPAL"/>
            </w:pPr>
            <w:r w:rsidRPr="009211C1">
              <w:t>Oralidade.</w:t>
            </w:r>
          </w:p>
          <w:p w14:paraId="2DB4F0F4" w14:textId="245D3BE2" w:rsidR="001C1829" w:rsidRDefault="001C1829" w:rsidP="001C1829">
            <w:pPr>
              <w:pStyle w:val="02TEXTOPRINCIPAL"/>
            </w:pPr>
            <w:r w:rsidRPr="009211C1">
              <w:t>Dimensão intercultural.</w:t>
            </w:r>
          </w:p>
        </w:tc>
      </w:tr>
      <w:tr w:rsidR="001C1829" w14:paraId="18105A4E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026DC" w14:textId="73A1F663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UNIDADE TEMÁTICA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F04B9" w14:textId="77777777" w:rsidR="001C1829" w:rsidRPr="009211C1" w:rsidRDefault="001C1829" w:rsidP="001C1829">
            <w:pPr>
              <w:pStyle w:val="02TEXTOPRINCIPAL"/>
            </w:pPr>
            <w:r w:rsidRPr="009211C1">
              <w:t>Interação discursiva.</w:t>
            </w:r>
          </w:p>
          <w:p w14:paraId="62F625AD" w14:textId="4E150F70" w:rsidR="001C1829" w:rsidRDefault="001C1829" w:rsidP="001C1829">
            <w:pPr>
              <w:pStyle w:val="02TEXTOPRINCIPAL"/>
            </w:pPr>
            <w:r w:rsidRPr="009211C1">
              <w:t>Manifestações culturais.</w:t>
            </w:r>
          </w:p>
        </w:tc>
      </w:tr>
      <w:tr w:rsidR="001C1829" w14:paraId="103E41DD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530DC" w14:textId="2776196B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OBJETO DE CONHECIMENT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450C" w14:textId="77777777" w:rsidR="001C1829" w:rsidRPr="009211C1" w:rsidRDefault="001C1829" w:rsidP="001C1829">
            <w:pPr>
              <w:pStyle w:val="02TEXTOPRINCIPAL"/>
            </w:pPr>
            <w:r w:rsidRPr="009211C1">
              <w:t>Usos de recursos linguísticos e paralinguísticos no intercâmbio oral.</w:t>
            </w:r>
          </w:p>
          <w:p w14:paraId="13C88FB8" w14:textId="1A5ED58C" w:rsidR="001C1829" w:rsidRDefault="001C1829" w:rsidP="001C1829">
            <w:pPr>
              <w:pStyle w:val="02TEXTOPRINCIPAL"/>
            </w:pPr>
            <w:r w:rsidRPr="009211C1">
              <w:t>Construção de repertório artístico-cultural.</w:t>
            </w:r>
          </w:p>
        </w:tc>
      </w:tr>
      <w:tr w:rsidR="001C1829" w14:paraId="631100B5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181B8" w14:textId="78B9F59C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HABILIDADE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590A3" w14:textId="77777777" w:rsidR="001C1829" w:rsidRPr="009211C1" w:rsidRDefault="001C1829" w:rsidP="001C1829">
            <w:pPr>
              <w:pStyle w:val="02TEXTOPRINCIPAL"/>
            </w:pPr>
            <w:r w:rsidRPr="009211C1">
              <w:t>(</w:t>
            </w:r>
            <w:r w:rsidRPr="00967EF4">
              <w:rPr>
                <w:b/>
              </w:rPr>
              <w:t>EF08LI02</w:t>
            </w:r>
            <w:r w:rsidRPr="009211C1">
              <w:t>) Explorar o uso de recursos linguísticos (frases incompletas, hesitações, entre outros) e paralinguísticos (gestos, expressões faciais, entre outros) em situações de interação oral.</w:t>
            </w:r>
          </w:p>
          <w:p w14:paraId="52BE2151" w14:textId="73EA89B7" w:rsidR="001C1829" w:rsidRDefault="001C1829" w:rsidP="001C1829">
            <w:pPr>
              <w:pStyle w:val="02TEXTOPRINCIPAL"/>
            </w:pPr>
            <w:r w:rsidRPr="009211C1">
              <w:t>(</w:t>
            </w:r>
            <w:r w:rsidRPr="00967EF4">
              <w:rPr>
                <w:b/>
              </w:rPr>
              <w:t>EF08LI18</w:t>
            </w:r>
            <w:r w:rsidRPr="009211C1">
              <w:t xml:space="preserve">) Construir repertório cultural por meio do contato com manifestações artístico-culturais vinculadas à língua inglesa (artes plásticas e visuais, literatura, música, cinema, dança, festividades, entre outros), valorizando a diversidade entre culturas. </w:t>
            </w:r>
          </w:p>
        </w:tc>
      </w:tr>
      <w:tr w:rsidR="001C1829" w14:paraId="02CB79A4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514B8" w14:textId="77777777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OBJETIVO GERAL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89F13" w14:textId="5706DC54" w:rsidR="001C1829" w:rsidRPr="001C1829" w:rsidRDefault="001C1829" w:rsidP="001C1829">
            <w:pPr>
              <w:pStyle w:val="02TEXTOPRINCIPAL"/>
            </w:pPr>
            <w:r w:rsidRPr="001C1829">
              <w:t>Refletir sobre mudanças culturais ao longo do tempo.</w:t>
            </w:r>
          </w:p>
        </w:tc>
      </w:tr>
      <w:tr w:rsidR="001C1829" w14:paraId="773D59DB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644F8" w14:textId="77777777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OBJETIVO ESPECÍFICO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0C75F" w14:textId="428A8372" w:rsidR="001C1829" w:rsidRDefault="001C1829" w:rsidP="001C1829">
            <w:pPr>
              <w:pStyle w:val="02TEXTOPRINCIPAL"/>
            </w:pPr>
            <w:r w:rsidRPr="009211C1">
              <w:t xml:space="preserve">Pesquisar sobre uma década do século XX para compor um mural intitulado </w:t>
            </w:r>
            <w:r w:rsidRPr="009211C1">
              <w:rPr>
                <w:i/>
              </w:rPr>
              <w:t>Back to the past</w:t>
            </w:r>
            <w:r w:rsidRPr="009211C1">
              <w:t>.</w:t>
            </w:r>
          </w:p>
        </w:tc>
      </w:tr>
      <w:tr w:rsidR="001C1829" w14:paraId="49D2DDD3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D184E" w14:textId="77777777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NÚMERO DE AULAS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A11A0" w14:textId="264F8D1F" w:rsidR="001C1829" w:rsidRDefault="001C1829" w:rsidP="001C1829">
            <w:pPr>
              <w:pStyle w:val="02TEXTOPRINCIPAL"/>
            </w:pPr>
            <w:r w:rsidRPr="009211C1">
              <w:t>2</w:t>
            </w:r>
          </w:p>
        </w:tc>
      </w:tr>
      <w:tr w:rsidR="001C1829" w14:paraId="74D34953" w14:textId="77777777" w:rsidTr="00EB4EF7"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4B20F" w14:textId="77777777" w:rsidR="001C1829" w:rsidRPr="00465236" w:rsidRDefault="001C1829" w:rsidP="001C1829">
            <w:pPr>
              <w:pStyle w:val="02TEXTOPRINCIPAL"/>
              <w:rPr>
                <w:b/>
              </w:rPr>
            </w:pPr>
            <w:r w:rsidRPr="00465236">
              <w:rPr>
                <w:b/>
              </w:rPr>
              <w:t>RECURSOS DIDÁTICOS</w:t>
            </w:r>
          </w:p>
        </w:tc>
        <w:tc>
          <w:tcPr>
            <w:tcW w:w="7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FAB17" w14:textId="094DCC38" w:rsidR="001C1829" w:rsidRDefault="001C1829" w:rsidP="001C1829">
            <w:pPr>
              <w:pStyle w:val="02TEXTOPRINCIPAL"/>
            </w:pPr>
            <w:r w:rsidRPr="009211C1">
              <w:t>Dicionário bilíngue, folhas de papel sulfite, mural.</w:t>
            </w:r>
          </w:p>
        </w:tc>
      </w:tr>
    </w:tbl>
    <w:p w14:paraId="0E12F0EB" w14:textId="77777777" w:rsidR="00CE6D94" w:rsidRDefault="00CE6D94" w:rsidP="009A7ED1">
      <w:pPr>
        <w:rPr>
          <w:rFonts w:eastAsia="Tahoma"/>
        </w:rPr>
      </w:pPr>
    </w:p>
    <w:p w14:paraId="5F2D9C8E" w14:textId="77777777" w:rsidR="00465236" w:rsidRPr="00967EF4" w:rsidRDefault="00465236" w:rsidP="00465236">
      <w:pPr>
        <w:pStyle w:val="01TITULO2"/>
        <w:rPr>
          <w:sz w:val="32"/>
        </w:rPr>
      </w:pPr>
      <w:r w:rsidRPr="00967EF4">
        <w:rPr>
          <w:sz w:val="32"/>
        </w:rPr>
        <w:t>I – INTRODUÇÃO</w:t>
      </w:r>
    </w:p>
    <w:p w14:paraId="409DC28E" w14:textId="50E213AE" w:rsidR="00E0398E" w:rsidRPr="00E0398E" w:rsidRDefault="00E0398E" w:rsidP="00E0398E">
      <w:pPr>
        <w:pStyle w:val="02TEXTOPRINCIPAL"/>
      </w:pPr>
      <w:r w:rsidRPr="00E0398E">
        <w:t xml:space="preserve">Nesta sequência didática, os estudantes são convidados a fazerem uma viagem ao passado. Essa proposta de voltar no tempo tem dois propósitos. O primeiro deles é fazer uma reflexão sobre mudanças em vários âmbitos: primeiramente, com relação a objetos que eram usados antes e hoje não são mais (como a fita cassete e o disquete) ou que foram aperfeiçoados e hoje possuem um </w:t>
      </w:r>
      <w:r w:rsidRPr="00E0398E">
        <w:rPr>
          <w:i/>
        </w:rPr>
        <w:t xml:space="preserve">design </w:t>
      </w:r>
      <w:r w:rsidRPr="00E0398E">
        <w:t xml:space="preserve">diferente e novas funções (como o computador, o telefone e a televisão); em seguida, com relação a manifestações culturais, tais como o cinema, a literatura, a moda e a música. O segundo é preparar os estudantes para a viagem ao futuro prevista para a próxima sequência didática, considerando o tema da </w:t>
      </w:r>
      <w:r w:rsidRPr="00E0398E">
        <w:rPr>
          <w:b/>
        </w:rPr>
        <w:t>Unidade 6</w:t>
      </w:r>
      <w:r w:rsidRPr="00E0398E">
        <w:t xml:space="preserve"> do </w:t>
      </w:r>
      <w:r w:rsidR="00A654B8">
        <w:t>L</w:t>
      </w:r>
      <w:r w:rsidRPr="00E0398E">
        <w:t>ivro do estudante.</w:t>
      </w:r>
    </w:p>
    <w:p w14:paraId="1DF3B39C" w14:textId="1110566A" w:rsidR="00CD1FD1" w:rsidRDefault="00E0398E" w:rsidP="00E0398E">
      <w:pPr>
        <w:pStyle w:val="02TEXTOPRINCIPAL"/>
      </w:pPr>
      <w:r w:rsidRPr="00E0398E">
        <w:t>Espera-se que os estudantes manifestem interesse pela proposta e se sintam motivados a usarem a língua inglesa para comentar características e funções de objetos, avaliando as mudanças significativas que podem ocorrer quanto a sua utilidade, em poucos anos, e para discorrer sobre o século passado.</w:t>
      </w:r>
    </w:p>
    <w:p w14:paraId="7C06EFC5" w14:textId="31295C4B" w:rsidR="00E0398E" w:rsidRDefault="00E0398E" w:rsidP="00E0398E">
      <w:pPr>
        <w:pStyle w:val="02TEXTOPRINCIPAL"/>
      </w:pPr>
      <w:r w:rsidRPr="009211C1">
        <w:t xml:space="preserve">Esta sequência didática amplia o trabalho realizado na </w:t>
      </w:r>
      <w:r w:rsidRPr="009211C1">
        <w:rPr>
          <w:b/>
        </w:rPr>
        <w:t xml:space="preserve">Unidade 6 </w:t>
      </w:r>
      <w:r w:rsidRPr="009211C1">
        <w:t>e contribui para a prática de estratégias de produção oral.</w:t>
      </w:r>
    </w:p>
    <w:p w14:paraId="375DDD62" w14:textId="77777777" w:rsidR="001C1829" w:rsidRDefault="001C1829" w:rsidP="001C1829">
      <w:pPr>
        <w:rPr>
          <w:rFonts w:eastAsia="Tahoma"/>
          <w:sz w:val="20"/>
          <w:szCs w:val="20"/>
        </w:rPr>
      </w:pPr>
      <w:r>
        <w:rPr>
          <w:sz w:val="20"/>
          <w:szCs w:val="20"/>
        </w:rPr>
        <w:br w:type="page"/>
      </w:r>
    </w:p>
    <w:p w14:paraId="293E3659" w14:textId="77777777" w:rsidR="00465236" w:rsidRPr="00465236" w:rsidRDefault="00465236" w:rsidP="00465236">
      <w:pPr>
        <w:pStyle w:val="01TITULO2"/>
      </w:pPr>
    </w:p>
    <w:p w14:paraId="52B7C388" w14:textId="77777777" w:rsidR="00465236" w:rsidRPr="00967EF4" w:rsidRDefault="00465236" w:rsidP="00465236">
      <w:pPr>
        <w:pStyle w:val="01TITULO2"/>
        <w:rPr>
          <w:sz w:val="32"/>
        </w:rPr>
      </w:pPr>
      <w:r w:rsidRPr="00967EF4">
        <w:rPr>
          <w:sz w:val="32"/>
        </w:rPr>
        <w:t>II – METODOLOGIA</w:t>
      </w:r>
    </w:p>
    <w:p w14:paraId="6ED51205" w14:textId="77777777" w:rsidR="00465236" w:rsidRPr="00465236" w:rsidRDefault="00465236" w:rsidP="00465236">
      <w:pPr>
        <w:pStyle w:val="01TITULO2"/>
      </w:pPr>
    </w:p>
    <w:p w14:paraId="7F212CF1" w14:textId="77777777" w:rsidR="00465236" w:rsidRPr="00967EF4" w:rsidRDefault="00465236" w:rsidP="00465236">
      <w:pPr>
        <w:pStyle w:val="01TITULO3"/>
        <w:rPr>
          <w:sz w:val="28"/>
        </w:rPr>
      </w:pPr>
      <w:r w:rsidRPr="00967EF4">
        <w:rPr>
          <w:sz w:val="28"/>
        </w:rPr>
        <w:t>AULA 1</w:t>
      </w:r>
    </w:p>
    <w:p w14:paraId="36C625BE" w14:textId="3144364C" w:rsidR="00465236" w:rsidRPr="00C47591" w:rsidRDefault="00CE6D94" w:rsidP="00C47591">
      <w:pPr>
        <w:pStyle w:val="02TEXTOPRINCIPAL"/>
        <w:rPr>
          <w:b/>
        </w:rPr>
      </w:pPr>
      <w:r w:rsidRPr="00CE6D94">
        <w:rPr>
          <w:b/>
        </w:rPr>
        <w:t>A – O que você deve preparar para a aula 1</w:t>
      </w:r>
    </w:p>
    <w:p w14:paraId="22C36EE6" w14:textId="77777777" w:rsidR="001C1829" w:rsidRPr="001C1829" w:rsidRDefault="001C1829" w:rsidP="001C1829">
      <w:pPr>
        <w:pStyle w:val="02TEXTOPRINCIPAL"/>
      </w:pPr>
      <w:r w:rsidRPr="001C1829">
        <w:t>1 – Imagens de objetos antigos, como disquete, fita cassete, máquina de escrever, televisão, toca-discos etc.</w:t>
      </w:r>
    </w:p>
    <w:p w14:paraId="3E8235F0" w14:textId="77777777" w:rsidR="001C1829" w:rsidRPr="001C1829" w:rsidRDefault="001C1829" w:rsidP="001C1829">
      <w:pPr>
        <w:pStyle w:val="02TEXTOPRINCIPAL"/>
      </w:pPr>
      <w:r w:rsidRPr="001C1829">
        <w:t xml:space="preserve">2 – </w:t>
      </w:r>
      <w:r w:rsidRPr="00967EF4">
        <w:rPr>
          <w:i/>
        </w:rPr>
        <w:t>Slides</w:t>
      </w:r>
      <w:r w:rsidRPr="001C1829">
        <w:t xml:space="preserve"> com as imagens.</w:t>
      </w:r>
    </w:p>
    <w:p w14:paraId="2101A741" w14:textId="7818CBA6" w:rsidR="00CD1FD1" w:rsidRPr="00CD1FD1" w:rsidRDefault="001C1829" w:rsidP="001C1829">
      <w:pPr>
        <w:pStyle w:val="02TEXTOPRINCIPAL"/>
      </w:pPr>
      <w:r w:rsidRPr="001C1829">
        <w:t>Você pode seguir as sugestões apresentadas na próxima seção ou adaptá-las conforme o perfil dos estudantes e os recursos disponíveis.</w:t>
      </w:r>
    </w:p>
    <w:p w14:paraId="56643F77" w14:textId="77777777" w:rsidR="00465236" w:rsidRDefault="00465236" w:rsidP="00C47591">
      <w:pPr>
        <w:pStyle w:val="02TEXTOPRINCIPAL"/>
      </w:pPr>
    </w:p>
    <w:p w14:paraId="5EE39EE1" w14:textId="77777777" w:rsidR="00465236" w:rsidRPr="00C47591" w:rsidRDefault="00465236" w:rsidP="00C47591">
      <w:pPr>
        <w:pStyle w:val="02TEXTOPRINCIPAL"/>
        <w:rPr>
          <w:b/>
        </w:rPr>
      </w:pPr>
      <w:r w:rsidRPr="00C47591">
        <w:rPr>
          <w:b/>
        </w:rPr>
        <w:t>B – Desenvolvimento da aula 1</w:t>
      </w:r>
    </w:p>
    <w:p w14:paraId="6CB275EA" w14:textId="77777777" w:rsidR="001C1829" w:rsidRPr="001C1829" w:rsidRDefault="001C1829" w:rsidP="001C1829">
      <w:pPr>
        <w:pStyle w:val="02TEXTOPRINCIPAL"/>
      </w:pPr>
      <w:r w:rsidRPr="001C1829">
        <w:t>1 – Fazer uma breve introdução da atividade, explicando como será realizada.</w:t>
      </w:r>
    </w:p>
    <w:p w14:paraId="15627CEF" w14:textId="77777777" w:rsidR="001C1829" w:rsidRPr="001C1829" w:rsidRDefault="001C1829" w:rsidP="001C1829">
      <w:pPr>
        <w:pStyle w:val="02TEXTOPRINCIPAL"/>
      </w:pPr>
      <w:r w:rsidRPr="001C1829">
        <w:t>2 – Apresentar as imagens.</w:t>
      </w:r>
    </w:p>
    <w:p w14:paraId="7E5F9817" w14:textId="77777777" w:rsidR="001C1829" w:rsidRPr="001C1829" w:rsidRDefault="001C1829" w:rsidP="001C1829">
      <w:pPr>
        <w:pStyle w:val="02TEXTOPRINCIPAL"/>
      </w:pPr>
    </w:p>
    <w:p w14:paraId="4BB75EFF" w14:textId="10760164" w:rsidR="00CE6D94" w:rsidRDefault="001C1829" w:rsidP="001C1829">
      <w:pPr>
        <w:pStyle w:val="02TEXTOPRINCIPAL"/>
      </w:pPr>
      <w:r w:rsidRPr="001C1829">
        <w:t>Sugestões:</w:t>
      </w:r>
    </w:p>
    <w:p w14:paraId="3DBA671A" w14:textId="00632723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61D653FF" wp14:editId="4D3B8B7D">
            <wp:extent cx="2247900" cy="1438275"/>
            <wp:effectExtent l="0" t="0" r="0" b="9525"/>
            <wp:docPr id="12" name="Imagem 12" descr="C:\Users\Ed5-816\Dropbox (MaluhyCo)\DigitalModerna\PNLD2020\Richmond_ingles\LER\8_ano\originais\FOTOS_ARTES\SD8\01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5-816\Dropbox (MaluhyCo)\DigitalModerna\PNLD2020\Richmond_ingles\LER\8_ano\originais\FOTOS_ARTES\SD8\01_f_sd8_ler8_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AA2D9" w14:textId="4A05E91D" w:rsidR="001C1829" w:rsidRPr="001C1829" w:rsidRDefault="001C1829" w:rsidP="001C1829">
      <w:pPr>
        <w:pStyle w:val="02TEXTOPRINCIPAL"/>
      </w:pPr>
    </w:p>
    <w:p w14:paraId="0C0642CA" w14:textId="5C140E70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6029A0A0" wp14:editId="0B7D2C2A">
            <wp:extent cx="2228850" cy="1438275"/>
            <wp:effectExtent l="0" t="0" r="0" b="9525"/>
            <wp:docPr id="17" name="Imagem 17" descr="C:\Users\Ed5-816\Dropbox (MaluhyCo)\DigitalModerna\PNLD2020\Richmond_ingles\LER\8_ano\originais\FOTOS_ARTES\SD8\02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5-816\Dropbox (MaluhyCo)\DigitalModerna\PNLD2020\Richmond_ingles\LER\8_ano\originais\FOTOS_ARTES\SD8\02_f_sd8_ler8_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3DF29" w14:textId="790CD1DE" w:rsidR="001C1829" w:rsidRPr="001C1829" w:rsidRDefault="001C1829" w:rsidP="001C1829">
      <w:pPr>
        <w:pStyle w:val="02TEXTOPRINCIPAL"/>
      </w:pPr>
    </w:p>
    <w:p w14:paraId="71950255" w14:textId="27D6DDEF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50D3E172" wp14:editId="09EEC3B6">
            <wp:extent cx="2228850" cy="1438275"/>
            <wp:effectExtent l="0" t="0" r="0" b="9525"/>
            <wp:docPr id="20" name="Imagem 20" descr="C:\Users\Ed5-816\Dropbox (MaluhyCo)\DigitalModerna\PNLD2020\Richmond_ingles\LER\8_ano\originais\FOTOS_ARTES\SD8\03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d5-816\Dropbox (MaluhyCo)\DigitalModerna\PNLD2020\Richmond_ingles\LER\8_ano\originais\FOTOS_ARTES\SD8\03_f_sd8_ler8_g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9DC0E" w14:textId="77777777" w:rsidR="001C1829" w:rsidRDefault="001C1829" w:rsidP="001C1829">
      <w:pPr>
        <w:rPr>
          <w:rFonts w:eastAsia="Tahoma"/>
          <w:sz w:val="20"/>
          <w:szCs w:val="20"/>
        </w:rPr>
      </w:pPr>
      <w:r>
        <w:rPr>
          <w:sz w:val="20"/>
          <w:szCs w:val="20"/>
        </w:rPr>
        <w:br w:type="page"/>
      </w:r>
    </w:p>
    <w:p w14:paraId="7CBCC054" w14:textId="77777777" w:rsidR="001C1829" w:rsidRPr="001C1829" w:rsidRDefault="001C1829" w:rsidP="001C1829">
      <w:pPr>
        <w:pStyle w:val="02TEXTOPRINCIPAL"/>
      </w:pPr>
    </w:p>
    <w:p w14:paraId="6F9204C1" w14:textId="2D97BA57" w:rsidR="001C1829" w:rsidRPr="001C1829" w:rsidRDefault="00D77780" w:rsidP="001C1829">
      <w:pPr>
        <w:pStyle w:val="02TEXTOPRINCIPAL"/>
      </w:pPr>
      <w:r>
        <w:rPr>
          <w:noProof/>
        </w:rPr>
        <w:drawing>
          <wp:inline distT="0" distB="0" distL="0" distR="0" wp14:anchorId="0F95E277" wp14:editId="6BA44D19">
            <wp:extent cx="1571625" cy="1438275"/>
            <wp:effectExtent l="0" t="0" r="9525" b="9525"/>
            <wp:docPr id="1" name="Imagem 1" descr="C:\Users\Ed5-821\Dropbox (MaluhyCo)\DigitalModerna\PNLD2020\Richmond_ingles\LER\8_ano\originais\FOTOS_ARTES\SD8\04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d5-821\Dropbox (MaluhyCo)\DigitalModerna\PNLD2020\Richmond_ingles\LER\8_ano\originais\FOTOS_ARTES\SD8\04_f_sd8_ler8_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0A179" w14:textId="6F4AB91B" w:rsidR="001C1829" w:rsidRPr="001C1829" w:rsidRDefault="001C1829" w:rsidP="001C1829">
      <w:pPr>
        <w:pStyle w:val="02TEXTOPRINCIPAL"/>
      </w:pPr>
    </w:p>
    <w:p w14:paraId="62EF5DAC" w14:textId="55245E83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1E413CAE" wp14:editId="25D7715A">
            <wp:extent cx="2228850" cy="1438275"/>
            <wp:effectExtent l="0" t="0" r="0" b="9525"/>
            <wp:docPr id="21" name="Imagem 21" descr="C:\Users\Ed5-816\Dropbox (MaluhyCo)\DigitalModerna\PNLD2020\Richmond_ingles\LER\8_ano\originais\FOTOS_ARTES\SD8\05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5-816\Dropbox (MaluhyCo)\DigitalModerna\PNLD2020\Richmond_ingles\LER\8_ano\originais\FOTOS_ARTES\SD8\05_f_sd8_ler8_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B449F" w14:textId="069837D8" w:rsidR="001C1829" w:rsidRPr="001C1829" w:rsidRDefault="001C1829" w:rsidP="001C1829">
      <w:pPr>
        <w:pStyle w:val="02TEXTOPRINCIPAL"/>
      </w:pPr>
    </w:p>
    <w:p w14:paraId="51748E2F" w14:textId="70DB6B74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2E4B0B89" wp14:editId="68E6947D">
            <wp:extent cx="1476375" cy="1438275"/>
            <wp:effectExtent l="0" t="0" r="9525" b="9525"/>
            <wp:docPr id="22" name="Imagem 22" descr="C:\Users\Ed5-816\Dropbox (MaluhyCo)\DigitalModerna\PNLD2020\Richmond_ingles\LER\8_ano\originais\FOTOS_ARTES\SD8\06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d5-816\Dropbox (MaluhyCo)\DigitalModerna\PNLD2020\Richmond_ingles\LER\8_ano\originais\FOTOS_ARTES\SD8\06_f_sd8_ler8_g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7BD79" w14:textId="77777777" w:rsidR="001C1829" w:rsidRPr="001C1829" w:rsidRDefault="001C1829" w:rsidP="001C1829">
      <w:pPr>
        <w:pStyle w:val="02TEXTOPRINCIPAL"/>
      </w:pPr>
    </w:p>
    <w:p w14:paraId="0A8CB030" w14:textId="39E7362C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2355FC66" wp14:editId="686D0860">
            <wp:extent cx="2343150" cy="1438275"/>
            <wp:effectExtent l="0" t="0" r="0" b="9525"/>
            <wp:docPr id="23" name="Imagem 23" descr="C:\Users\Ed5-816\Dropbox (MaluhyCo)\DigitalModerna\PNLD2020\Richmond_ingles\LER\8_ano\originais\FOTOS_ARTES\SD8\07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d5-816\Dropbox (MaluhyCo)\DigitalModerna\PNLD2020\Richmond_ingles\LER\8_ano\originais\FOTOS_ARTES\SD8\07_f_sd8_ler8_g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F6C6D" w14:textId="76161404" w:rsidR="001C1829" w:rsidRPr="001C1829" w:rsidRDefault="001C1829" w:rsidP="001C1829">
      <w:pPr>
        <w:pStyle w:val="02TEXTOPRINCIPAL"/>
      </w:pPr>
    </w:p>
    <w:p w14:paraId="451F7268" w14:textId="177F291A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14C8D283" wp14:editId="65D42AE9">
            <wp:extent cx="2247900" cy="1438275"/>
            <wp:effectExtent l="0" t="0" r="0" b="9525"/>
            <wp:docPr id="24" name="Imagem 24" descr="C:\Users\Ed5-816\Dropbox (MaluhyCo)\DigitalModerna\PNLD2020\Richmond_ingles\LER\8_ano\originais\FOTOS_ARTES\SD8\08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d5-816\Dropbox (MaluhyCo)\DigitalModerna\PNLD2020\Richmond_ingles\LER\8_ano\originais\FOTOS_ARTES\SD8\08_f_sd8_ler8_g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693EB" w14:textId="77777777" w:rsidR="001C1829" w:rsidRDefault="001C1829" w:rsidP="001C1829">
      <w:pPr>
        <w:rPr>
          <w:rFonts w:eastAsia="Tahoma"/>
          <w:sz w:val="20"/>
          <w:szCs w:val="20"/>
        </w:rPr>
      </w:pPr>
      <w:r>
        <w:rPr>
          <w:sz w:val="20"/>
          <w:szCs w:val="20"/>
        </w:rPr>
        <w:br w:type="page"/>
      </w:r>
    </w:p>
    <w:p w14:paraId="6274CD55" w14:textId="04F5779D" w:rsidR="001C1829" w:rsidRPr="001C1829" w:rsidRDefault="001C1829" w:rsidP="001C1829">
      <w:pPr>
        <w:pStyle w:val="02TEXTOPRINCIPAL"/>
      </w:pPr>
    </w:p>
    <w:p w14:paraId="35F60FA5" w14:textId="6E83B2BD" w:rsidR="001C1829" w:rsidRPr="001C1829" w:rsidRDefault="00D77780" w:rsidP="001C1829">
      <w:pPr>
        <w:pStyle w:val="02TEXTOPRINCIPAL"/>
      </w:pPr>
      <w:r>
        <w:rPr>
          <w:noProof/>
        </w:rPr>
        <w:drawing>
          <wp:inline distT="0" distB="0" distL="0" distR="0" wp14:anchorId="0D5773FB" wp14:editId="4E2FBEBB">
            <wp:extent cx="2162175" cy="1438275"/>
            <wp:effectExtent l="0" t="0" r="9525" b="9525"/>
            <wp:docPr id="2" name="Imagem 2" descr="C:\Users\Ed5-821\Dropbox (MaluhyCo)\DigitalModerna\PNLD2020\Richmond_ingles\LER\8_ano\originais\FOTOS_ARTES\SD8\09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5-821\Dropbox (MaluhyCo)\DigitalModerna\PNLD2020\Richmond_ingles\LER\8_ano\originais\FOTOS_ARTES\SD8\09_f_sd8_ler8_g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35274" w14:textId="0352B025" w:rsidR="001C1829" w:rsidRPr="001C1829" w:rsidRDefault="001C1829" w:rsidP="001C1829">
      <w:pPr>
        <w:pStyle w:val="02TEXTOPRINCIPAL"/>
      </w:pPr>
    </w:p>
    <w:p w14:paraId="319EF9FE" w14:textId="1FC59EEF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1FE835F2" wp14:editId="12ECC170">
            <wp:extent cx="2228850" cy="3238500"/>
            <wp:effectExtent l="0" t="0" r="0" b="0"/>
            <wp:docPr id="26" name="Imagem 26" descr="C:\Users\Ed5-816\Dropbox (MaluhyCo)\DigitalModerna\PNLD2020\Richmond_ingles\LER\8_ano\originais\FOTOS_ARTES\SD8\10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d5-816\Dropbox (MaluhyCo)\DigitalModerna\PNLD2020\Richmond_ingles\LER\8_ano\originais\FOTOS_ARTES\SD8\10_f_sd8_ler8_g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D5F72" w14:textId="7B6F07F8" w:rsidR="001C1829" w:rsidRPr="001C1829" w:rsidRDefault="001C1829" w:rsidP="001C1829">
      <w:pPr>
        <w:pStyle w:val="02TEXTOPRINCIPAL"/>
      </w:pPr>
    </w:p>
    <w:p w14:paraId="2D235110" w14:textId="0D77A25F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577FF389" wp14:editId="47A7DA89">
            <wp:extent cx="2247900" cy="1438275"/>
            <wp:effectExtent l="0" t="0" r="0" b="9525"/>
            <wp:docPr id="27" name="Imagem 27" descr="C:\Users\Ed5-816\Dropbox (MaluhyCo)\DigitalModerna\PNLD2020\Richmond_ingles\LER\8_ano\originais\FOTOS_ARTES\SD8\11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d5-816\Dropbox (MaluhyCo)\DigitalModerna\PNLD2020\Richmond_ingles\LER\8_ano\originais\FOTOS_ARTES\SD8\11_f_sd8_ler8_g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67E26" w14:textId="77777777" w:rsidR="001C1829" w:rsidRPr="001C1829" w:rsidRDefault="001C1829" w:rsidP="001C1829">
      <w:pPr>
        <w:pStyle w:val="02TEXTOPRINCIPAL"/>
      </w:pPr>
    </w:p>
    <w:p w14:paraId="21A90159" w14:textId="36EF6808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4C2FA8FF" wp14:editId="21FE6181">
            <wp:extent cx="2228850" cy="1438275"/>
            <wp:effectExtent l="0" t="0" r="0" b="9525"/>
            <wp:docPr id="28" name="Imagem 28" descr="C:\Users\Ed5-816\Dropbox (MaluhyCo)\DigitalModerna\PNLD2020\Richmond_ingles\LER\8_ano\originais\FOTOS_ARTES\SD8\12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d5-816\Dropbox (MaluhyCo)\DigitalModerna\PNLD2020\Richmond_ingles\LER\8_ano\originais\FOTOS_ARTES\SD8\12_f_sd8_ler8_g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5CFBE" w14:textId="77777777" w:rsidR="001C1829" w:rsidRDefault="001C1829" w:rsidP="001C1829">
      <w:pPr>
        <w:rPr>
          <w:rFonts w:eastAsia="Tahoma"/>
          <w:sz w:val="20"/>
          <w:szCs w:val="20"/>
        </w:rPr>
      </w:pPr>
      <w:r>
        <w:rPr>
          <w:sz w:val="20"/>
          <w:szCs w:val="20"/>
        </w:rPr>
        <w:br w:type="page"/>
      </w:r>
    </w:p>
    <w:p w14:paraId="6CD271D4" w14:textId="77777777" w:rsidR="001C1829" w:rsidRPr="001C1829" w:rsidRDefault="001C1829" w:rsidP="001C1829">
      <w:pPr>
        <w:pStyle w:val="02TEXTOPRINCIPAL"/>
      </w:pPr>
    </w:p>
    <w:p w14:paraId="45880C4D" w14:textId="41330A85" w:rsidR="001C1829" w:rsidRPr="001C1829" w:rsidRDefault="00EF5A4D" w:rsidP="001C1829">
      <w:pPr>
        <w:pStyle w:val="02TEXTOPRINCIPAL"/>
      </w:pPr>
      <w:r>
        <w:rPr>
          <w:noProof/>
          <w:lang w:eastAsia="pt-BR" w:bidi="ar-SA"/>
        </w:rPr>
        <w:drawing>
          <wp:inline distT="0" distB="0" distL="0" distR="0" wp14:anchorId="18E2EC1A" wp14:editId="1008EB2E">
            <wp:extent cx="2343150" cy="1438275"/>
            <wp:effectExtent l="0" t="0" r="0" b="9525"/>
            <wp:docPr id="29" name="Imagem 29" descr="C:\Users\Ed5-816\Dropbox (MaluhyCo)\DigitalModerna\PNLD2020\Richmond_ingles\LER\8_ano\originais\FOTOS_ARTES\SD8\13_f_sd8_ler8_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d5-816\Dropbox (MaluhyCo)\DigitalModerna\PNLD2020\Richmond_ingles\LER\8_ano\originais\FOTOS_ARTES\SD8\13_f_sd8_ler8_g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493C9" w14:textId="77777777" w:rsidR="001C1829" w:rsidRPr="001C1829" w:rsidRDefault="001C1829" w:rsidP="001C1829">
      <w:pPr>
        <w:pStyle w:val="02TEXTOPRINCIPAL"/>
      </w:pPr>
    </w:p>
    <w:p w14:paraId="4973DFCF" w14:textId="3391B166" w:rsidR="001C1829" w:rsidRPr="001C1829" w:rsidRDefault="001C1829" w:rsidP="001C1829">
      <w:pPr>
        <w:pStyle w:val="02TEXTOPRINCIPAL"/>
      </w:pPr>
      <w:r w:rsidRPr="001C1829">
        <w:t>3 – Perguntar a</w:t>
      </w:r>
      <w:r w:rsidR="007F0274">
        <w:t>os</w:t>
      </w:r>
      <w:r w:rsidRPr="001C1829">
        <w:t xml:space="preserve"> </w:t>
      </w:r>
      <w:r w:rsidR="007F0274">
        <w:t>estudantes</w:t>
      </w:r>
      <w:r w:rsidRPr="001C1829">
        <w:t xml:space="preserve"> se conhecem os objetos, se já viram algum parecido de perto, se sabem para que servem alguns deles (como o disquete, a fita cassete, o gramofone e o mimeógrafo), quais não se usam mais, quais continuam sendo usados, mas atualmente têm outros </w:t>
      </w:r>
      <w:r w:rsidRPr="001C1829">
        <w:rPr>
          <w:i/>
        </w:rPr>
        <w:t xml:space="preserve">designs </w:t>
      </w:r>
      <w:r w:rsidRPr="001C1829">
        <w:t xml:space="preserve">e mais funções (como é o caso do carro, da máquina fotográfica e da televisão). </w:t>
      </w:r>
    </w:p>
    <w:p w14:paraId="7D5DD4C6" w14:textId="77777777" w:rsidR="001C1829" w:rsidRPr="001C1829" w:rsidRDefault="001C1829" w:rsidP="001C1829">
      <w:pPr>
        <w:pStyle w:val="02TEXTOPRINCIPAL"/>
      </w:pPr>
    </w:p>
    <w:p w14:paraId="13B8A233" w14:textId="3BB5AAAF" w:rsidR="001C1829" w:rsidRPr="001C1829" w:rsidRDefault="001C1829" w:rsidP="001C1829">
      <w:pPr>
        <w:pStyle w:val="02TEXTOPRINCIPAL"/>
      </w:pPr>
      <w:r w:rsidRPr="001C1829">
        <w:t xml:space="preserve">4 – Organizar a turma em grupos. Cada grupo deverá fazer uma lista com os nomes (em </w:t>
      </w:r>
      <w:r w:rsidR="007F00BC">
        <w:t xml:space="preserve">língua </w:t>
      </w:r>
      <w:r w:rsidRPr="001C1829">
        <w:t>ingl</w:t>
      </w:r>
      <w:r w:rsidR="007F00BC">
        <w:t>esa</w:t>
      </w:r>
      <w:r w:rsidRPr="001C1829">
        <w:t xml:space="preserve">) de cinco objetos que consideram indispensáveis ou muito importantes. Podem ser eletrodomésticos, aparelhos eletrônicos, meios de transporte etc. Para cada objeto, devem apresentar uma explicação (em </w:t>
      </w:r>
      <w:r w:rsidR="007F00BC">
        <w:t xml:space="preserve">língua </w:t>
      </w:r>
      <w:r w:rsidRPr="001C1829">
        <w:t>ingl</w:t>
      </w:r>
      <w:r w:rsidR="007F00BC">
        <w:t>esa</w:t>
      </w:r>
      <w:r w:rsidRPr="001C1829">
        <w:t>) sobre sua importância.</w:t>
      </w:r>
    </w:p>
    <w:p w14:paraId="2D333228" w14:textId="4361E05A" w:rsidR="001C1829" w:rsidRPr="001C1829" w:rsidRDefault="001C1829" w:rsidP="001C1829">
      <w:pPr>
        <w:pStyle w:val="02TEXTOPRINCIPAL"/>
      </w:pPr>
      <w:r w:rsidRPr="001C1829">
        <w:t xml:space="preserve">Sugerimos que, se houver possibilidade, os estudantes tenham dicionários bilíngues </w:t>
      </w:r>
      <w:r w:rsidR="007F00BC">
        <w:t>à</w:t>
      </w:r>
      <w:r w:rsidRPr="001C1829">
        <w:t xml:space="preserve"> mão para consulta.</w:t>
      </w:r>
    </w:p>
    <w:p w14:paraId="2017E1C7" w14:textId="77777777" w:rsidR="001C1829" w:rsidRPr="001C1829" w:rsidRDefault="001C1829" w:rsidP="001C1829">
      <w:pPr>
        <w:pStyle w:val="02TEXTOPRINCIPAL"/>
      </w:pPr>
    </w:p>
    <w:p w14:paraId="4F3D6071" w14:textId="77777777" w:rsidR="001C1829" w:rsidRPr="001C1829" w:rsidRDefault="001C1829" w:rsidP="001C1829">
      <w:pPr>
        <w:pStyle w:val="02TEXTOPRINCIPAL"/>
      </w:pPr>
      <w:r w:rsidRPr="001C1829">
        <w:t>5 – Pedir aos grupos que apresentem suas listas e justifiquem suas escolhas.</w:t>
      </w:r>
    </w:p>
    <w:p w14:paraId="00A99E08" w14:textId="77777777" w:rsidR="001C1829" w:rsidRPr="001C1829" w:rsidRDefault="001C1829" w:rsidP="001C1829">
      <w:pPr>
        <w:pStyle w:val="02TEXTOPRINCIPAL"/>
      </w:pPr>
    </w:p>
    <w:p w14:paraId="06203742" w14:textId="566F7347" w:rsidR="001C1829" w:rsidRPr="001C1829" w:rsidRDefault="001C1829" w:rsidP="001C1829">
      <w:pPr>
        <w:pStyle w:val="02TEXTOPRINCIPAL"/>
      </w:pPr>
      <w:r w:rsidRPr="001C1829">
        <w:t xml:space="preserve">6 – Discutir com a turma os objetos escolhidos: houve coincidência? Houve algum escolhido por todos os grupos? Por que esses objetos são importantes? Eles são mesmo necessários ou </w:t>
      </w:r>
      <w:r w:rsidR="00591932">
        <w:t xml:space="preserve">somos </w:t>
      </w:r>
      <w:r w:rsidRPr="001C1829">
        <w:t>nós que nos tornamos dependentes deles?</w:t>
      </w:r>
    </w:p>
    <w:p w14:paraId="1CF481BF" w14:textId="77777777" w:rsidR="001C1829" w:rsidRPr="001C1829" w:rsidRDefault="001C1829" w:rsidP="001C1829">
      <w:pPr>
        <w:pStyle w:val="02TEXTOPRINCIPAL"/>
      </w:pPr>
    </w:p>
    <w:p w14:paraId="6B224626" w14:textId="77777777" w:rsidR="001C1829" w:rsidRPr="001C1829" w:rsidRDefault="001C1829" w:rsidP="001C1829">
      <w:pPr>
        <w:pStyle w:val="02TEXTOPRINCIPAL"/>
      </w:pPr>
      <w:r w:rsidRPr="001C1829">
        <w:t>7 – Solicitar à turma que reflita sobre esses objetos no futuro: deixarão de ser usados? Serão aperfeiçoados? Terão outras funções?</w:t>
      </w:r>
    </w:p>
    <w:p w14:paraId="1CE9FE7B" w14:textId="77777777" w:rsidR="001C1829" w:rsidRPr="001C1829" w:rsidRDefault="001C1829" w:rsidP="001C1829">
      <w:pPr>
        <w:pStyle w:val="02TEXTOPRINCIPAL"/>
      </w:pPr>
      <w:r w:rsidRPr="001C1829">
        <w:t>Sugerimos estimular os estudantes a fazerem uma comparação com os objetos que foram apresentados no início da atividade: alguns não existem mais, outros foram aperfeiçoados etc.</w:t>
      </w:r>
    </w:p>
    <w:p w14:paraId="57D4684F" w14:textId="77777777" w:rsidR="001C1829" w:rsidRPr="001C1829" w:rsidRDefault="001C1829" w:rsidP="001C1829">
      <w:pPr>
        <w:pStyle w:val="02TEXTOPRINCIPAL"/>
      </w:pPr>
    </w:p>
    <w:p w14:paraId="0AB27E50" w14:textId="77777777" w:rsidR="001C1829" w:rsidRPr="001C1829" w:rsidRDefault="001C1829" w:rsidP="001C1829">
      <w:pPr>
        <w:pStyle w:val="02TEXTOPRINCIPAL"/>
      </w:pPr>
      <w:r w:rsidRPr="001C1829">
        <w:t>8 – Explicar a tarefa para a próxima aula.</w:t>
      </w:r>
    </w:p>
    <w:p w14:paraId="7CA46DD8" w14:textId="77777777" w:rsidR="001C1829" w:rsidRPr="001C1829" w:rsidRDefault="001C1829" w:rsidP="001C1829">
      <w:pPr>
        <w:pStyle w:val="02TEXTOPRINCIPAL"/>
      </w:pPr>
      <w:r w:rsidRPr="001C1829">
        <w:t>A turma será organizada em grupos e cada um deverá pesquisar sobre uma década do século passado, de acordo com os seguintes assuntos: cinema, literatura, moda (roupa, calçados, penteados, acessórios) e música.</w:t>
      </w:r>
    </w:p>
    <w:p w14:paraId="4B16ECCE" w14:textId="55B4F446" w:rsidR="001C1829" w:rsidRPr="001C1829" w:rsidRDefault="001C1829" w:rsidP="001C1829">
      <w:pPr>
        <w:pStyle w:val="02TEXTOPRINCIPAL"/>
      </w:pPr>
      <w:r w:rsidRPr="001C1829">
        <w:t xml:space="preserve">As décadas podem ser definidas de acordo com o número de grupos. Cada grupo deverá reunir imagens e informações para contar à turma (em </w:t>
      </w:r>
      <w:r w:rsidR="00F4725C">
        <w:t xml:space="preserve">língua </w:t>
      </w:r>
      <w:r w:rsidRPr="001C1829">
        <w:t>ingl</w:t>
      </w:r>
      <w:r w:rsidR="00F4725C">
        <w:t>esa</w:t>
      </w:r>
      <w:r w:rsidRPr="001C1829">
        <w:t>) como foi a década de 19XX e exp</w:t>
      </w:r>
      <w:r w:rsidR="00010844">
        <w:t>ô-las</w:t>
      </w:r>
      <w:r w:rsidRPr="001C1829">
        <w:t xml:space="preserve"> no mural, </w:t>
      </w:r>
      <w:r w:rsidR="00A75891">
        <w:t>cujo</w:t>
      </w:r>
      <w:r w:rsidRPr="001C1829">
        <w:t xml:space="preserve"> título </w:t>
      </w:r>
      <w:r w:rsidR="00A75891">
        <w:t xml:space="preserve">será </w:t>
      </w:r>
      <w:r w:rsidRPr="001C1829">
        <w:rPr>
          <w:i/>
        </w:rPr>
        <w:t xml:space="preserve">Back </w:t>
      </w:r>
      <w:proofErr w:type="spellStart"/>
      <w:r w:rsidRPr="001C1829">
        <w:rPr>
          <w:i/>
        </w:rPr>
        <w:t>to</w:t>
      </w:r>
      <w:proofErr w:type="spellEnd"/>
      <w:r w:rsidRPr="001C1829">
        <w:rPr>
          <w:i/>
        </w:rPr>
        <w:t xml:space="preserve"> </w:t>
      </w:r>
      <w:proofErr w:type="spellStart"/>
      <w:r w:rsidRPr="001C1829">
        <w:rPr>
          <w:i/>
        </w:rPr>
        <w:t>the</w:t>
      </w:r>
      <w:proofErr w:type="spellEnd"/>
      <w:r w:rsidRPr="001C1829">
        <w:rPr>
          <w:i/>
        </w:rPr>
        <w:t xml:space="preserve"> past</w:t>
      </w:r>
      <w:r w:rsidRPr="001C1829">
        <w:t>.</w:t>
      </w:r>
    </w:p>
    <w:p w14:paraId="3423C1AD" w14:textId="740316D7" w:rsidR="001C1829" w:rsidRDefault="001C1829" w:rsidP="001C1829">
      <w:pPr>
        <w:rPr>
          <w:rFonts w:eastAsia="Tahoma"/>
          <w:sz w:val="20"/>
          <w:szCs w:val="20"/>
        </w:rPr>
      </w:pPr>
      <w:r w:rsidRPr="001C1829">
        <w:t>Como a pesquisa é muito ampla, os grupos podem ser orientados a procurar o que teve mais destaque,</w:t>
      </w:r>
      <w:r w:rsidR="00E01319">
        <w:t xml:space="preserve"> como</w:t>
      </w:r>
      <w:r w:rsidRPr="001C1829">
        <w:t xml:space="preserve">: um estilo de roupa que foi muito usado, músicas em </w:t>
      </w:r>
      <w:r w:rsidR="00E01319">
        <w:t xml:space="preserve">língua </w:t>
      </w:r>
      <w:r w:rsidRPr="001C1829">
        <w:t>ingl</w:t>
      </w:r>
      <w:r w:rsidR="00E01319">
        <w:t>esa</w:t>
      </w:r>
      <w:r w:rsidRPr="001C1829">
        <w:t xml:space="preserve"> que fizeram muito sucesso, livros originalmente em </w:t>
      </w:r>
      <w:r w:rsidR="00E01319">
        <w:t xml:space="preserve">língua </w:t>
      </w:r>
      <w:r w:rsidRPr="001C1829">
        <w:t>ingl</w:t>
      </w:r>
      <w:r w:rsidR="00E01319">
        <w:t>esa</w:t>
      </w:r>
      <w:r w:rsidRPr="001C1829">
        <w:t xml:space="preserve"> publicados também em outras línguas, filmes produzidos em </w:t>
      </w:r>
      <w:r w:rsidR="00E01319">
        <w:t xml:space="preserve">língua </w:t>
      </w:r>
      <w:r w:rsidRPr="001C1829">
        <w:t>ingl</w:t>
      </w:r>
      <w:r w:rsidR="00E01319">
        <w:t>esa</w:t>
      </w:r>
      <w:r w:rsidRPr="001C1829">
        <w:t xml:space="preserve"> que se tornaram internacionalmente conhecidos etc.</w:t>
      </w:r>
      <w:r w:rsidRPr="001C1829">
        <w:rPr>
          <w:sz w:val="20"/>
          <w:szCs w:val="20"/>
        </w:rPr>
        <w:t xml:space="preserve"> </w:t>
      </w:r>
      <w:r>
        <w:rPr>
          <w:sz w:val="20"/>
          <w:szCs w:val="20"/>
        </w:rPr>
        <w:br w:type="page"/>
      </w:r>
    </w:p>
    <w:p w14:paraId="1A2004CA" w14:textId="4987860F" w:rsidR="001C1829" w:rsidRPr="00CE6D94" w:rsidRDefault="001C1829" w:rsidP="001C1829">
      <w:pPr>
        <w:pStyle w:val="02TEXTOPRINCIPAL"/>
      </w:pPr>
    </w:p>
    <w:p w14:paraId="47B40C84" w14:textId="77777777" w:rsidR="00465236" w:rsidRPr="00967EF4" w:rsidRDefault="00465236" w:rsidP="00C47591">
      <w:pPr>
        <w:pStyle w:val="01TITULO3"/>
        <w:rPr>
          <w:sz w:val="28"/>
        </w:rPr>
      </w:pPr>
      <w:r w:rsidRPr="00967EF4">
        <w:rPr>
          <w:sz w:val="28"/>
        </w:rPr>
        <w:t>AULA 2</w:t>
      </w:r>
    </w:p>
    <w:p w14:paraId="6150F194" w14:textId="77777777" w:rsidR="00465236" w:rsidRPr="00C47591" w:rsidRDefault="00465236" w:rsidP="00C47591">
      <w:pPr>
        <w:pStyle w:val="02TEXTOPRINCIPAL"/>
        <w:rPr>
          <w:b/>
        </w:rPr>
      </w:pPr>
      <w:r w:rsidRPr="00C47591">
        <w:rPr>
          <w:b/>
        </w:rPr>
        <w:t>A – O que você deve preparar para a aula 2</w:t>
      </w:r>
    </w:p>
    <w:p w14:paraId="10D2A3AD" w14:textId="3414DCC0" w:rsidR="001C1829" w:rsidRPr="001C1829" w:rsidRDefault="001C1829" w:rsidP="001C1829">
      <w:pPr>
        <w:pStyle w:val="02TEXTOPRINCIPAL"/>
      </w:pPr>
      <w:r w:rsidRPr="001C1829">
        <w:t xml:space="preserve">1 – Mural para </w:t>
      </w:r>
      <w:r w:rsidR="00F2669C">
        <w:t xml:space="preserve">a </w:t>
      </w:r>
      <w:r w:rsidRPr="001C1829">
        <w:t>exposição dos materiais preparados pelos grupos.</w:t>
      </w:r>
    </w:p>
    <w:p w14:paraId="79DF6525" w14:textId="7BDDEDCC" w:rsidR="00CD1FD1" w:rsidRPr="00CD1FD1" w:rsidRDefault="001C1829" w:rsidP="001C1829">
      <w:pPr>
        <w:pStyle w:val="02TEXTOPRINCIPAL"/>
      </w:pPr>
      <w:r w:rsidRPr="001C1829">
        <w:t>Você pode seguir as sugestões apresentadas na próxima seção ou adaptá-las conforme o perfil dos estudantes e os recursos disponíveis.</w:t>
      </w:r>
    </w:p>
    <w:p w14:paraId="1BC2B7AB" w14:textId="77777777" w:rsidR="00465236" w:rsidRDefault="00465236" w:rsidP="00C47591">
      <w:pPr>
        <w:pStyle w:val="02TEXTOPRINCIPAL"/>
      </w:pPr>
    </w:p>
    <w:p w14:paraId="180CCD07" w14:textId="77777777" w:rsidR="00465236" w:rsidRPr="00C47591" w:rsidRDefault="00465236" w:rsidP="00C47591">
      <w:pPr>
        <w:pStyle w:val="02TEXTOPRINCIPAL"/>
        <w:rPr>
          <w:b/>
        </w:rPr>
      </w:pPr>
      <w:r w:rsidRPr="00C47591">
        <w:rPr>
          <w:b/>
        </w:rPr>
        <w:t>B – Desenvolvimento da aula 2</w:t>
      </w:r>
    </w:p>
    <w:p w14:paraId="3AD2DB9A" w14:textId="77777777" w:rsidR="001C1829" w:rsidRPr="001C1829" w:rsidRDefault="001C1829" w:rsidP="001C1829">
      <w:pPr>
        <w:pStyle w:val="02TEXTOPRINCIPAL"/>
      </w:pPr>
      <w:r w:rsidRPr="001C1829">
        <w:t>1 – Fazer uma breve introdução da atividade, explicando como será realizada.</w:t>
      </w:r>
    </w:p>
    <w:p w14:paraId="463F79A3" w14:textId="77777777" w:rsidR="001C1829" w:rsidRPr="001C1829" w:rsidRDefault="001C1829" w:rsidP="001C1829">
      <w:pPr>
        <w:pStyle w:val="02TEXTOPRINCIPAL"/>
      </w:pPr>
      <w:r w:rsidRPr="001C1829">
        <w:t>2 – Pedir aos grupos que apresentem os resultados da pesquisa, de acordo com as décadas.</w:t>
      </w:r>
    </w:p>
    <w:p w14:paraId="0C2A4220" w14:textId="77777777" w:rsidR="001C1829" w:rsidRPr="001C1829" w:rsidRDefault="001C1829" w:rsidP="001C1829">
      <w:pPr>
        <w:pStyle w:val="02TEXTOPRINCIPAL"/>
      </w:pPr>
      <w:r w:rsidRPr="001C1829">
        <w:t>3 – Orientar a organização do mural.</w:t>
      </w:r>
    </w:p>
    <w:p w14:paraId="4C378C48" w14:textId="77777777" w:rsidR="001C1829" w:rsidRPr="001C1829" w:rsidRDefault="001C1829" w:rsidP="001C1829">
      <w:pPr>
        <w:pStyle w:val="02TEXTOPRINCIPAL"/>
      </w:pPr>
      <w:r w:rsidRPr="001C1829">
        <w:t>A atividade pode ser concluída com uma discussão sobre as mudanças que ocorreram de uma década para outra.</w:t>
      </w:r>
    </w:p>
    <w:p w14:paraId="0A0D8B03" w14:textId="77777777" w:rsidR="001C1829" w:rsidRPr="001C1829" w:rsidRDefault="001C1829" w:rsidP="001C1829">
      <w:pPr>
        <w:pStyle w:val="02TEXTOPRINCIPAL"/>
      </w:pPr>
    </w:p>
    <w:p w14:paraId="449AB84C" w14:textId="77777777" w:rsidR="001C1829" w:rsidRPr="001C1829" w:rsidRDefault="001C1829" w:rsidP="001C1829">
      <w:pPr>
        <w:pStyle w:val="02TEXTOPRINCIPAL"/>
      </w:pPr>
      <w:r w:rsidRPr="001C1829">
        <w:t>4 – Explicar à turma a tarefa para a próxima atividade.</w:t>
      </w:r>
    </w:p>
    <w:p w14:paraId="7E9D1D03" w14:textId="35903436" w:rsidR="001C1829" w:rsidRPr="001C1829" w:rsidRDefault="001C1829" w:rsidP="001C1829">
      <w:pPr>
        <w:pStyle w:val="02TEXTOPRINCIPAL"/>
      </w:pPr>
      <w:r w:rsidRPr="001C1829">
        <w:t xml:space="preserve">A turma será organizada em grupos. Cada grupo deverá preparar uma apresentação oral, em </w:t>
      </w:r>
      <w:r w:rsidR="00F2669C">
        <w:t xml:space="preserve">língua </w:t>
      </w:r>
      <w:r w:rsidRPr="001C1829">
        <w:t>ingl</w:t>
      </w:r>
      <w:r w:rsidR="00F2669C">
        <w:t>esa</w:t>
      </w:r>
      <w:r w:rsidRPr="001C1829">
        <w:t>, com o seguinte tema:</w:t>
      </w:r>
      <w:r w:rsidRPr="001C1829">
        <w:rPr>
          <w:i/>
        </w:rPr>
        <w:t xml:space="preserve"> What will life be like in 2040?</w:t>
      </w:r>
    </w:p>
    <w:p w14:paraId="6C6F0163" w14:textId="77777777" w:rsidR="001C1829" w:rsidRPr="001C1829" w:rsidRDefault="001C1829" w:rsidP="001C1829">
      <w:pPr>
        <w:pStyle w:val="02TEXTOPRINCIPAL"/>
      </w:pPr>
      <w:r w:rsidRPr="001C1829">
        <w:t>Sugerimos orientar os grupos a projetarem o futuro com relação a vários temas: haverá menos pobreza? A poluição diminuirá? Encontrarão a cura para doenças que atualmente são incuráveis? As escolas serão diferentes? Diminuirão os conflitos no mundo? Será possível viajar para outros planetas?</w:t>
      </w:r>
    </w:p>
    <w:p w14:paraId="731D6A0E" w14:textId="79951232" w:rsidR="00CD1FD1" w:rsidRPr="00CD1FD1" w:rsidRDefault="001C1829" w:rsidP="001C1829">
      <w:pPr>
        <w:pStyle w:val="02TEXTOPRINCIPAL"/>
      </w:pPr>
      <w:r w:rsidRPr="001C1829">
        <w:t>É recomendável que façam pesquisas para que suas predições sejam consistentes. Existem, por exemplo, diversas investigações sendo realizadas sobre tratamentos para doenças ainda incuráveis, o que permite prever se haverá cura para elas daqui a alguns anos. Do mesmo modo, investigações em outras áreas possibilitam fazer projeções com grande probabilidade de acerto sobre algumas mudanças para o futuro.</w:t>
      </w:r>
    </w:p>
    <w:p w14:paraId="5CB3FB1B" w14:textId="77777777" w:rsidR="001C1829" w:rsidRDefault="001C1829" w:rsidP="00C47591">
      <w:pPr>
        <w:pStyle w:val="01TITULO2"/>
      </w:pPr>
    </w:p>
    <w:p w14:paraId="41F8FEA7" w14:textId="5851FF17" w:rsidR="00C47591" w:rsidRPr="00967EF4" w:rsidRDefault="00C47591" w:rsidP="00C47591">
      <w:pPr>
        <w:pStyle w:val="01TITULO2"/>
        <w:rPr>
          <w:sz w:val="32"/>
          <w:szCs w:val="32"/>
        </w:rPr>
      </w:pPr>
      <w:r w:rsidRPr="00967EF4">
        <w:rPr>
          <w:sz w:val="32"/>
          <w:szCs w:val="32"/>
        </w:rPr>
        <w:t>III – FICHA DE AUTOAVALIAÇÃO</w:t>
      </w:r>
    </w:p>
    <w:p w14:paraId="084E26F6" w14:textId="77777777" w:rsidR="00C47591" w:rsidRPr="00C47591" w:rsidRDefault="00C47591" w:rsidP="00C47591">
      <w:pPr>
        <w:pStyle w:val="01TITULO2"/>
      </w:pPr>
    </w:p>
    <w:p w14:paraId="39395A20" w14:textId="0D31D170" w:rsidR="00C47591" w:rsidRDefault="00C47591" w:rsidP="00C47591">
      <w:pPr>
        <w:pStyle w:val="02TEXTOPRINCIPAL"/>
      </w:pPr>
      <w:r>
        <w:t>Marque</w:t>
      </w:r>
      <w:r w:rsidR="00B14534">
        <w:t xml:space="preserve"> um</w:t>
      </w:r>
      <w:r>
        <w:t xml:space="preserve"> </w:t>
      </w:r>
      <w:r w:rsidRPr="00967EF4">
        <w:rPr>
          <w:b/>
        </w:rPr>
        <w:t>X</w:t>
      </w:r>
      <w:r>
        <w:t xml:space="preserve"> na coluna que retrata melhor o que você sente ao responder a cada questão.</w:t>
      </w:r>
    </w:p>
    <w:p w14:paraId="7E81DEDE" w14:textId="77777777" w:rsidR="000E060F" w:rsidRDefault="000E060F" w:rsidP="000E060F">
      <w:pPr>
        <w:spacing w:before="57" w:after="57" w:line="288" w:lineRule="auto"/>
        <w:rPr>
          <w:b/>
          <w:sz w:val="20"/>
          <w:szCs w:val="20"/>
        </w:rPr>
      </w:pPr>
    </w:p>
    <w:tbl>
      <w:tblPr>
        <w:tblW w:w="954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18"/>
        <w:gridCol w:w="1842"/>
        <w:gridCol w:w="1843"/>
        <w:gridCol w:w="2137"/>
      </w:tblGrid>
      <w:tr w:rsidR="000E060F" w14:paraId="79DEFF70" w14:textId="77777777" w:rsidTr="00E50085">
        <w:tc>
          <w:tcPr>
            <w:tcW w:w="3718" w:type="dxa"/>
            <w:tcBorders>
              <w:top w:val="single" w:sz="8" w:space="0" w:color="FFFFFF"/>
              <w:lef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FD439" w14:textId="77777777" w:rsidR="000E060F" w:rsidRDefault="000E060F" w:rsidP="00E50085">
            <w:pPr>
              <w:spacing w:before="57" w:after="57" w:line="288" w:lineRule="auto"/>
              <w:rPr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D6600" w14:textId="77777777" w:rsidR="000E060F" w:rsidRPr="00CA66BA" w:rsidRDefault="000E060F" w:rsidP="00E50085">
            <w:pPr>
              <w:spacing w:before="57" w:after="57" w:line="288" w:lineRule="auto"/>
              <w:ind w:right="4"/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noProof/>
                <w:sz w:val="20"/>
                <w:szCs w:val="20"/>
                <w:lang w:eastAsia="pt-BR" w:bidi="ar-SA"/>
              </w:rPr>
              <w:drawing>
                <wp:inline distT="0" distB="0" distL="0" distR="0" wp14:anchorId="26C6301A" wp14:editId="1C302146">
                  <wp:extent cx="1078230" cy="1078230"/>
                  <wp:effectExtent l="0" t="0" r="7620" b="7620"/>
                  <wp:docPr id="4" name="Imagem 4" descr="C:\Users\Ed5-816\Dropbox (MaluhyCo)\DigitalModerna\PNLD2020\Richmond_ingles\LER\6_ano\fotos e artes\SD1-3\01_f_sd1_ler6_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Ed5-816\Dropbox (MaluhyCo)\DigitalModerna\PNLD2020\Richmond_ingles\LER\6_ano\fotos e artes\SD1-3\01_f_sd1_ler6_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230" cy="1078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ED8EE" w14:textId="77777777" w:rsidR="000E060F" w:rsidRPr="00CA66BA" w:rsidRDefault="000E060F" w:rsidP="00E50085">
            <w:pPr>
              <w:spacing w:before="57" w:after="57" w:line="288" w:lineRule="auto"/>
              <w:ind w:right="4"/>
              <w:jc w:val="center"/>
              <w:rPr>
                <w:b/>
                <w:bCs/>
                <w:shd w:val="clear" w:color="auto" w:fill="FFFFFF"/>
              </w:rPr>
            </w:pPr>
            <w:r>
              <w:rPr>
                <w:b/>
                <w:bCs/>
                <w:noProof/>
                <w:shd w:val="clear" w:color="auto" w:fill="FFFFFF"/>
                <w:lang w:eastAsia="pt-BR" w:bidi="ar-SA"/>
              </w:rPr>
              <w:drawing>
                <wp:inline distT="0" distB="0" distL="0" distR="0" wp14:anchorId="7D794D5F" wp14:editId="319A38A3">
                  <wp:extent cx="1080000" cy="1080000"/>
                  <wp:effectExtent l="0" t="0" r="6350" b="6350"/>
                  <wp:docPr id="31" name="Imagem 31" descr="C:\Users\Ed5-816\Dropbox (MaluhyCo)\DigitalModerna\PNLD2020\Richmond_ingles\LER\6_ano\fotos e artes\SD1-3\02_f_sd1_ler6_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Ed5-816\Dropbox (MaluhyCo)\DigitalModerna\PNLD2020\Richmond_ingles\LER\6_ano\fotos e artes\SD1-3\02_f_sd1_ler6_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4EE83" w14:textId="77777777" w:rsidR="000E060F" w:rsidRPr="00CA66BA" w:rsidRDefault="000E060F" w:rsidP="00E50085">
            <w:pPr>
              <w:spacing w:before="57" w:after="57" w:line="288" w:lineRule="auto"/>
              <w:ind w:right="4"/>
              <w:jc w:val="center"/>
              <w:rPr>
                <w:bCs/>
                <w:highlight w:val="green"/>
                <w:shd w:val="clear" w:color="auto" w:fill="FFFFFF"/>
              </w:rPr>
            </w:pPr>
            <w:r w:rsidRPr="001C1829">
              <w:rPr>
                <w:bCs/>
                <w:noProof/>
                <w:shd w:val="clear" w:color="auto" w:fill="FFFFFF"/>
                <w:lang w:eastAsia="pt-BR" w:bidi="ar-SA"/>
              </w:rPr>
              <w:drawing>
                <wp:inline distT="0" distB="0" distL="0" distR="0" wp14:anchorId="047B9A43" wp14:editId="14D9B60A">
                  <wp:extent cx="1123179" cy="1054100"/>
                  <wp:effectExtent l="0" t="0" r="1270" b="0"/>
                  <wp:docPr id="9" name="Imagem 9" descr="C:\Users\Ed5-816\Dropbox (MaluhyCo)\DigitalModerna\PNLD2020\Richmond_ingles\LER\6_ano\fotos e artes\SD1-3\03_f_sd1_ler6_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Ed5-816\Dropbox (MaluhyCo)\DigitalModerna\PNLD2020\Richmond_ingles\LER\6_ano\fotos e artes\SD1-3\03_f_sd1_ler6_g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4" r="969" b="2292"/>
                          <a:stretch/>
                        </pic:blipFill>
                        <pic:spPr bwMode="auto">
                          <a:xfrm>
                            <a:off x="0" y="0"/>
                            <a:ext cx="1124394" cy="1055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1829" w14:paraId="451AB962" w14:textId="77777777" w:rsidTr="00E50085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A6272" w14:textId="69556092" w:rsidR="001C1829" w:rsidRPr="00CE6D94" w:rsidRDefault="001C1829" w:rsidP="001C1829">
            <w:pPr>
              <w:pStyle w:val="02TEXTOPRINCIPAL"/>
            </w:pPr>
            <w:r w:rsidRPr="009211C1">
              <w:t>Demonstrei interesse pelo tema da atividade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FABDE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1589C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14757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1C1829" w14:paraId="3CF954E2" w14:textId="77777777" w:rsidTr="00E50085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6CA35" w14:textId="7F1BE42F" w:rsidR="001C1829" w:rsidRPr="00CE6D94" w:rsidRDefault="001C1829" w:rsidP="001C1829">
            <w:pPr>
              <w:pStyle w:val="02TEXTOPRINCIPAL"/>
            </w:pPr>
            <w:r w:rsidRPr="009211C1">
              <w:t>Discuti junto com meus colegas sobre os objetos antigos apresentados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8126C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7716F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76BA4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1C1829" w14:paraId="7523D07D" w14:textId="77777777" w:rsidTr="00E50085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A47EE" w14:textId="6BEAD093" w:rsidR="001C1829" w:rsidRPr="00CE6D94" w:rsidRDefault="001C1829" w:rsidP="001C1829">
            <w:pPr>
              <w:pStyle w:val="02TEXTOPRINCIPAL"/>
            </w:pPr>
            <w:r w:rsidRPr="009211C1">
              <w:t>Colaborei com meu grupo na escolha de objetos que consideramos muito importantes atualmente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64989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FB89A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9CFBF" w14:textId="77777777" w:rsidR="001C1829" w:rsidRDefault="001C1829" w:rsidP="001C1829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</w:tbl>
    <w:p w14:paraId="6464ED87" w14:textId="58909C37" w:rsidR="00D601B1" w:rsidRPr="00D601B1" w:rsidRDefault="00D601B1" w:rsidP="00D601B1">
      <w:pPr>
        <w:ind w:right="565"/>
        <w:jc w:val="right"/>
        <w:rPr>
          <w:sz w:val="16"/>
          <w:szCs w:val="16"/>
        </w:rPr>
      </w:pPr>
      <w:r w:rsidRPr="00D601B1">
        <w:rPr>
          <w:sz w:val="16"/>
          <w:szCs w:val="16"/>
        </w:rPr>
        <w:t>(continua)</w:t>
      </w:r>
      <w:r>
        <w:rPr>
          <w:sz w:val="20"/>
          <w:szCs w:val="20"/>
        </w:rPr>
        <w:br w:type="page"/>
      </w:r>
    </w:p>
    <w:p w14:paraId="14056F70" w14:textId="2F90E318" w:rsidR="00D601B1" w:rsidRDefault="00D601B1" w:rsidP="000E060F"/>
    <w:p w14:paraId="0A51A462" w14:textId="47AFD541" w:rsidR="001C1829" w:rsidRDefault="00D601B1" w:rsidP="00D601B1">
      <w:pPr>
        <w:ind w:right="565"/>
        <w:jc w:val="right"/>
      </w:pPr>
      <w:r w:rsidRPr="00D601B1">
        <w:rPr>
          <w:sz w:val="16"/>
          <w:szCs w:val="16"/>
        </w:rPr>
        <w:t>(continua</w:t>
      </w:r>
      <w:r>
        <w:rPr>
          <w:sz w:val="16"/>
          <w:szCs w:val="16"/>
        </w:rPr>
        <w:t>ção</w:t>
      </w:r>
      <w:r w:rsidRPr="00D601B1">
        <w:rPr>
          <w:sz w:val="16"/>
          <w:szCs w:val="16"/>
        </w:rPr>
        <w:t>)</w:t>
      </w:r>
    </w:p>
    <w:tbl>
      <w:tblPr>
        <w:tblW w:w="954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18"/>
        <w:gridCol w:w="1842"/>
        <w:gridCol w:w="1843"/>
        <w:gridCol w:w="2137"/>
      </w:tblGrid>
      <w:tr w:rsidR="001C1829" w14:paraId="1DAB1940" w14:textId="77777777" w:rsidTr="00B12C6A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5D310" w14:textId="77777777" w:rsidR="001C1829" w:rsidRPr="00CE6D94" w:rsidRDefault="001C1829" w:rsidP="00B12C6A">
            <w:pPr>
              <w:pStyle w:val="02TEXTOPRINCIPAL"/>
            </w:pPr>
            <w:r w:rsidRPr="009211C1">
              <w:t>Refleti sobre como serão esses objetos no futuro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ED0A0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64C5C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C5524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1C1829" w14:paraId="3165D2E4" w14:textId="77777777" w:rsidTr="00B12C6A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4778E" w14:textId="77777777" w:rsidR="001C1829" w:rsidRPr="00CE6D94" w:rsidRDefault="001C1829" w:rsidP="00B12C6A">
            <w:pPr>
              <w:pStyle w:val="02TEXTOPRINCIPAL"/>
            </w:pPr>
            <w:r w:rsidRPr="009211C1">
              <w:t xml:space="preserve">Pesquisei com meu grupo informações sobre uma década do século passado? 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B4B1F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D9125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60AB6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1C1829" w14:paraId="46CD81AD" w14:textId="77777777" w:rsidTr="00B12C6A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584873" w14:textId="77777777" w:rsidR="001C1829" w:rsidRPr="00CE6D94" w:rsidRDefault="001C1829" w:rsidP="00B12C6A">
            <w:pPr>
              <w:pStyle w:val="02TEXTOPRINCIPAL"/>
            </w:pPr>
            <w:r w:rsidRPr="009211C1">
              <w:t>Apresentei os resultados da pesquisa para a turma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03288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F3B37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F5C1C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1C1829" w14:paraId="1E47FAB7" w14:textId="77777777" w:rsidTr="00B12C6A"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4AC14" w14:textId="782FCA10" w:rsidR="001C1829" w:rsidRPr="00CE6D94" w:rsidRDefault="001C1829" w:rsidP="00B12C6A">
            <w:pPr>
              <w:pStyle w:val="02TEXTOPRINCIPAL"/>
            </w:pPr>
            <w:r w:rsidRPr="009211C1">
              <w:t xml:space="preserve">Demonstrei iniciativa para falar em </w:t>
            </w:r>
            <w:r w:rsidR="00B14534">
              <w:t xml:space="preserve">língua </w:t>
            </w:r>
            <w:r w:rsidRPr="009211C1">
              <w:t>ingl</w:t>
            </w:r>
            <w:r w:rsidR="00B14534">
              <w:t>esa</w:t>
            </w:r>
            <w:r w:rsidRPr="009211C1">
              <w:t>?</w:t>
            </w:r>
          </w:p>
        </w:tc>
        <w:tc>
          <w:tcPr>
            <w:tcW w:w="18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A5A20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055D0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  <w:tc>
          <w:tcPr>
            <w:tcW w:w="21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904C0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  <w:tr w:rsidR="001C1829" w14:paraId="2F60923B" w14:textId="77777777" w:rsidTr="00B12C6A">
        <w:trPr>
          <w:trHeight w:val="420"/>
        </w:trPr>
        <w:tc>
          <w:tcPr>
            <w:tcW w:w="37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A0477" w14:textId="77777777" w:rsidR="001C1829" w:rsidRPr="00CE6D94" w:rsidRDefault="001C1829" w:rsidP="00B12C6A">
            <w:pPr>
              <w:pStyle w:val="02TEXTOPRINCIPAL"/>
            </w:pPr>
            <w:r w:rsidRPr="009211C1">
              <w:t>O que eu gostaria de comentar sobre a atividade realizada?</w:t>
            </w:r>
          </w:p>
        </w:tc>
        <w:tc>
          <w:tcPr>
            <w:tcW w:w="5822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A15BB" w14:textId="77777777" w:rsidR="001C1829" w:rsidRDefault="001C1829" w:rsidP="00B12C6A">
            <w:pPr>
              <w:widowControl w:val="0"/>
              <w:spacing w:before="57" w:after="57" w:line="288" w:lineRule="auto"/>
              <w:rPr>
                <w:b/>
                <w:sz w:val="20"/>
                <w:szCs w:val="20"/>
              </w:rPr>
            </w:pPr>
          </w:p>
        </w:tc>
      </w:tr>
    </w:tbl>
    <w:p w14:paraId="443EE580" w14:textId="77777777" w:rsidR="00D601B1" w:rsidRDefault="00D601B1" w:rsidP="00C47591">
      <w:pPr>
        <w:pStyle w:val="01TITULO2"/>
      </w:pPr>
    </w:p>
    <w:p w14:paraId="5A7D164C" w14:textId="086C77DC" w:rsidR="00C47591" w:rsidRPr="00967EF4" w:rsidRDefault="00C47591" w:rsidP="00C47591">
      <w:pPr>
        <w:pStyle w:val="01TITULO2"/>
        <w:rPr>
          <w:sz w:val="32"/>
        </w:rPr>
      </w:pPr>
      <w:r w:rsidRPr="00967EF4">
        <w:rPr>
          <w:sz w:val="32"/>
        </w:rPr>
        <w:t xml:space="preserve">IV – AVALIAÇÃO FORMATIVA </w:t>
      </w:r>
    </w:p>
    <w:p w14:paraId="0BCD43FE" w14:textId="77777777" w:rsidR="00C47591" w:rsidRDefault="00C47591" w:rsidP="00C47591">
      <w:pPr>
        <w:pStyle w:val="02TEXTOPRINCIPAL"/>
      </w:pPr>
    </w:p>
    <w:p w14:paraId="5CB62DB4" w14:textId="697C2660" w:rsidR="00C47591" w:rsidRPr="00C47591" w:rsidRDefault="00C47591" w:rsidP="00C47591">
      <w:pPr>
        <w:pStyle w:val="02TEXTOPRINCIPAL"/>
        <w:rPr>
          <w:b/>
        </w:rPr>
      </w:pPr>
      <w:r w:rsidRPr="00C47591">
        <w:rPr>
          <w:b/>
        </w:rPr>
        <w:t>1. Critérios para acompanhamento da aprendizagem</w:t>
      </w:r>
    </w:p>
    <w:p w14:paraId="77C085E7" w14:textId="77777777" w:rsidR="00D601B1" w:rsidRPr="00D601B1" w:rsidRDefault="00D601B1" w:rsidP="00D601B1">
      <w:pPr>
        <w:pStyle w:val="02TEXTOPRINCIPAL"/>
      </w:pPr>
      <w:r w:rsidRPr="00D601B1">
        <w:t>– Observar o engajamento dos estudantes na atividade proposta.</w:t>
      </w:r>
    </w:p>
    <w:p w14:paraId="2FDDE8FA" w14:textId="77777777" w:rsidR="00D601B1" w:rsidRPr="00D601B1" w:rsidRDefault="00D601B1" w:rsidP="00D601B1">
      <w:pPr>
        <w:pStyle w:val="02TEXTOPRINCIPAL"/>
      </w:pPr>
      <w:r w:rsidRPr="00D601B1">
        <w:t>– Prever eventuais dificuldades e dúvidas; planejar meios para possibilitar a realização adequada das tarefas.</w:t>
      </w:r>
    </w:p>
    <w:p w14:paraId="6F3F949C" w14:textId="77777777" w:rsidR="00D601B1" w:rsidRPr="00D601B1" w:rsidRDefault="00D601B1" w:rsidP="00D601B1">
      <w:pPr>
        <w:pStyle w:val="02TEXTOPRINCIPAL"/>
      </w:pPr>
    </w:p>
    <w:p w14:paraId="7535240C" w14:textId="77777777" w:rsidR="00D601B1" w:rsidRPr="00D601B1" w:rsidRDefault="00D601B1" w:rsidP="00D601B1">
      <w:pPr>
        <w:pStyle w:val="02TEXTOPRINCIPAL"/>
      </w:pPr>
      <w:r w:rsidRPr="00D601B1">
        <w:t>Questões para acompanhamento da aprendizagem:</w:t>
      </w:r>
    </w:p>
    <w:p w14:paraId="12B4D879" w14:textId="77777777" w:rsidR="00D601B1" w:rsidRPr="00D601B1" w:rsidRDefault="00D601B1" w:rsidP="00D601B1">
      <w:pPr>
        <w:pStyle w:val="02TEXTOPRINCIPAL"/>
      </w:pPr>
      <w:r w:rsidRPr="00D601B1">
        <w:t>1 – Os estudantes</w:t>
      </w:r>
    </w:p>
    <w:p w14:paraId="3EE15407" w14:textId="77777777" w:rsidR="00D601B1" w:rsidRPr="00D601B1" w:rsidRDefault="00D601B1" w:rsidP="00D601B1">
      <w:pPr>
        <w:pStyle w:val="02TEXTOPRINCIPAL"/>
      </w:pPr>
      <w:r w:rsidRPr="00D601B1">
        <w:t>a – demonstraram curiosidade pelos objetos antigos apresentados?</w:t>
      </w:r>
    </w:p>
    <w:p w14:paraId="6561619D" w14:textId="77777777" w:rsidR="00D601B1" w:rsidRPr="00D601B1" w:rsidRDefault="00D601B1" w:rsidP="00D601B1">
      <w:pPr>
        <w:pStyle w:val="02TEXTOPRINCIPAL"/>
      </w:pPr>
      <w:r w:rsidRPr="00D601B1">
        <w:t>b – discutiram sobre objetos que consideram indispensáveis ou muito necessários atualmente?</w:t>
      </w:r>
    </w:p>
    <w:p w14:paraId="63EAB267" w14:textId="77777777" w:rsidR="00D601B1" w:rsidRPr="00D601B1" w:rsidRDefault="00D601B1" w:rsidP="00D601B1">
      <w:pPr>
        <w:pStyle w:val="02TEXTOPRINCIPAL"/>
      </w:pPr>
      <w:r w:rsidRPr="00D601B1">
        <w:t>c – tentaram prever como serão esses objetos no futuro, fazendo uma relação com os objetos apresentados na primeira parte da atividade?</w:t>
      </w:r>
    </w:p>
    <w:p w14:paraId="3DCB089D" w14:textId="77777777" w:rsidR="00D601B1" w:rsidRPr="00D601B1" w:rsidRDefault="00D601B1" w:rsidP="00D601B1">
      <w:pPr>
        <w:pStyle w:val="02TEXTOPRINCIPAL"/>
      </w:pPr>
      <w:r w:rsidRPr="00D601B1">
        <w:t>d – fizeram a pesquisa conforme as orientações dadas?</w:t>
      </w:r>
    </w:p>
    <w:p w14:paraId="311637CB" w14:textId="77777777" w:rsidR="00D601B1" w:rsidRPr="00D601B1" w:rsidRDefault="00D601B1" w:rsidP="00D601B1">
      <w:pPr>
        <w:pStyle w:val="02TEXTOPRINCIPAL"/>
      </w:pPr>
      <w:r w:rsidRPr="00D601B1">
        <w:t>e – apresentaram os resultados da pesquisa, mostrando como foi a década que coube a seu grupo?</w:t>
      </w:r>
    </w:p>
    <w:p w14:paraId="3C672889" w14:textId="77777777" w:rsidR="00D601B1" w:rsidRPr="00D601B1" w:rsidRDefault="00D601B1" w:rsidP="00D601B1">
      <w:pPr>
        <w:pStyle w:val="02TEXTOPRINCIPAL"/>
      </w:pPr>
      <w:r w:rsidRPr="00D601B1">
        <w:t>f – comentaram as mudanças que aconteceram de uma década para outra, em relação à moda, à música, à literatura e ao cinema?</w:t>
      </w:r>
    </w:p>
    <w:p w14:paraId="553439BE" w14:textId="1576A782" w:rsidR="00D601B1" w:rsidRPr="00D601B1" w:rsidRDefault="00D601B1" w:rsidP="00D601B1">
      <w:pPr>
        <w:pStyle w:val="02TEXTOPRINCIPAL"/>
      </w:pPr>
      <w:r w:rsidRPr="00D601B1">
        <w:t xml:space="preserve">g – </w:t>
      </w:r>
      <w:proofErr w:type="gramStart"/>
      <w:r w:rsidRPr="00D601B1">
        <w:t>manifestaram</w:t>
      </w:r>
      <w:proofErr w:type="gramEnd"/>
      <w:r w:rsidRPr="00D601B1">
        <w:t xml:space="preserve"> iniciativa para falar em </w:t>
      </w:r>
      <w:r w:rsidR="007F3AB7">
        <w:t xml:space="preserve">língua </w:t>
      </w:r>
      <w:r w:rsidRPr="00D601B1">
        <w:t>ingl</w:t>
      </w:r>
      <w:r w:rsidR="007F3AB7">
        <w:t>esa</w:t>
      </w:r>
      <w:r w:rsidRPr="00D601B1">
        <w:t>?</w:t>
      </w:r>
    </w:p>
    <w:p w14:paraId="4F981D71" w14:textId="77777777" w:rsidR="00D601B1" w:rsidRPr="00D601B1" w:rsidRDefault="00D601B1" w:rsidP="00D601B1">
      <w:pPr>
        <w:pStyle w:val="02TEXTOPRINCIPAL"/>
      </w:pPr>
      <w:r w:rsidRPr="00D601B1">
        <w:t>2 – As tarefas propostas foram adequadas para alcançar o objetivo previsto?</w:t>
      </w:r>
    </w:p>
    <w:p w14:paraId="35BA3B9B" w14:textId="19AE55B7" w:rsidR="000852FA" w:rsidRPr="00CD1FD1" w:rsidRDefault="00D601B1" w:rsidP="00D601B1">
      <w:pPr>
        <w:pStyle w:val="02TEXTOPRINCIPAL"/>
      </w:pPr>
      <w:r w:rsidRPr="00D601B1">
        <w:t>3 – Os estudantes manifestaram motivação para realizar as tarefas propostas? Como isso pode ser constatado?</w:t>
      </w:r>
    </w:p>
    <w:p w14:paraId="4677A1B4" w14:textId="77777777" w:rsidR="00C47591" w:rsidRDefault="00C47591" w:rsidP="00C47591">
      <w:pPr>
        <w:pStyle w:val="02TEXTOPRINCIPAL"/>
      </w:pPr>
    </w:p>
    <w:p w14:paraId="76833FBE" w14:textId="5437B7BF" w:rsidR="00C47591" w:rsidRPr="00C47591" w:rsidRDefault="00C47591" w:rsidP="00C47591">
      <w:pPr>
        <w:pStyle w:val="02TEXTOPRINCIPAL"/>
        <w:rPr>
          <w:b/>
        </w:rPr>
      </w:pPr>
      <w:r w:rsidRPr="00C47591">
        <w:rPr>
          <w:b/>
        </w:rPr>
        <w:t>2. Critério para avaliação do desenvolvimento dos estudantes</w:t>
      </w:r>
    </w:p>
    <w:p w14:paraId="4BF397DB" w14:textId="0404EFCF" w:rsidR="00D601B1" w:rsidRPr="00D601B1" w:rsidRDefault="00D601B1" w:rsidP="00D601B1">
      <w:pPr>
        <w:pStyle w:val="02TEXTOPRINCIPAL"/>
      </w:pPr>
      <w:r w:rsidRPr="00D601B1">
        <w:t>Considerando as habilidades a seguir, verifique se o</w:t>
      </w:r>
      <w:r w:rsidR="007F3AB7">
        <w:t>s</w:t>
      </w:r>
      <w:r w:rsidRPr="00D601B1">
        <w:t xml:space="preserve"> estudante</w:t>
      </w:r>
      <w:r w:rsidR="007F3AB7">
        <w:t>s</w:t>
      </w:r>
      <w:r w:rsidRPr="00D601B1">
        <w:t xml:space="preserve"> consegui</w:t>
      </w:r>
      <w:r w:rsidR="007F3AB7">
        <w:t>ram</w:t>
      </w:r>
      <w:r w:rsidRPr="00D601B1">
        <w:t>:</w:t>
      </w:r>
    </w:p>
    <w:p w14:paraId="5B15825A" w14:textId="77777777" w:rsidR="00D601B1" w:rsidRPr="00D601B1" w:rsidRDefault="00D601B1" w:rsidP="00D601B1">
      <w:pPr>
        <w:pStyle w:val="02TEXTOPRINCIPAL"/>
      </w:pPr>
      <w:r w:rsidRPr="00D601B1">
        <w:t>(</w:t>
      </w:r>
      <w:r w:rsidRPr="00967EF4">
        <w:rPr>
          <w:b/>
        </w:rPr>
        <w:t>EF08LI02</w:t>
      </w:r>
      <w:r w:rsidRPr="00D601B1">
        <w:t>) Explorar o uso de recursos linguísticos (frases incompletas, hesitações, entre outros) e paralinguísticos (gestos, expressões faciais, entre outros) em situações de interação oral.</w:t>
      </w:r>
    </w:p>
    <w:p w14:paraId="46A6F6A5" w14:textId="77777777" w:rsidR="00D601B1" w:rsidRDefault="00D601B1" w:rsidP="00D601B1">
      <w:pPr>
        <w:rPr>
          <w:rFonts w:eastAsia="Tahoma"/>
          <w:sz w:val="20"/>
          <w:szCs w:val="20"/>
        </w:rPr>
      </w:pPr>
      <w:r w:rsidRPr="00D601B1">
        <w:rPr>
          <w:rFonts w:eastAsia="Tahoma"/>
        </w:rPr>
        <w:t>(</w:t>
      </w:r>
      <w:r w:rsidRPr="00967EF4">
        <w:rPr>
          <w:rFonts w:eastAsia="Tahoma"/>
          <w:b/>
        </w:rPr>
        <w:t>EF08LI18</w:t>
      </w:r>
      <w:r w:rsidRPr="00D601B1">
        <w:rPr>
          <w:rFonts w:eastAsia="Tahoma"/>
        </w:rPr>
        <w:t xml:space="preserve">) Construir repertório cultural por meio do contato com manifestações artístico-culturais vinculadas à língua inglesa (artes plásticas e visuais, literatura, música, cinema, dança, festividades, entre outros), valorizando a diversidade entre culturas. </w:t>
      </w:r>
      <w:r>
        <w:rPr>
          <w:sz w:val="20"/>
          <w:szCs w:val="20"/>
        </w:rPr>
        <w:br w:type="page"/>
      </w:r>
    </w:p>
    <w:p w14:paraId="63368FB5" w14:textId="77777777" w:rsidR="00D601B1" w:rsidRPr="00D601B1" w:rsidRDefault="00D601B1" w:rsidP="00D601B1">
      <w:pPr>
        <w:pStyle w:val="02TEXTOPRINCIPAL"/>
      </w:pPr>
    </w:p>
    <w:p w14:paraId="7546881F" w14:textId="3E79A6B5" w:rsidR="00DD2381" w:rsidRPr="00DD2381" w:rsidRDefault="00D601B1" w:rsidP="00D601B1">
      <w:pPr>
        <w:pStyle w:val="02TEXTOPRINCIPAL"/>
      </w:pPr>
      <w:r w:rsidRPr="00D601B1">
        <w:t xml:space="preserve">Instrumento para </w:t>
      </w:r>
      <w:r w:rsidR="004F2A34">
        <w:t xml:space="preserve">a </w:t>
      </w:r>
      <w:r w:rsidRPr="00D601B1">
        <w:t xml:space="preserve">avaliação do desenvolvimento dos estudantes: pesquisa sobre uma década do século XX para expor no mural intitulado </w:t>
      </w:r>
      <w:r w:rsidRPr="00D601B1">
        <w:rPr>
          <w:i/>
        </w:rPr>
        <w:t>Back to the past</w:t>
      </w:r>
      <w:r w:rsidRPr="00D601B1">
        <w:t>.</w:t>
      </w:r>
    </w:p>
    <w:p w14:paraId="69E95AC3" w14:textId="77777777" w:rsidR="00C47591" w:rsidRDefault="00C47591" w:rsidP="00C47591">
      <w:pPr>
        <w:pStyle w:val="02TEXTOPRINCIPAL"/>
      </w:pPr>
    </w:p>
    <w:p w14:paraId="384BE1FA" w14:textId="434E4A03" w:rsidR="00C47591" w:rsidRPr="00967EF4" w:rsidRDefault="00C47591" w:rsidP="00C47591">
      <w:pPr>
        <w:pStyle w:val="01TITULO2"/>
        <w:rPr>
          <w:sz w:val="32"/>
        </w:rPr>
      </w:pPr>
      <w:r w:rsidRPr="00967EF4">
        <w:rPr>
          <w:sz w:val="32"/>
        </w:rPr>
        <w:t>V – SUGESTÕES DE FONTES DE PESQUISA PARA O PROFESSOR</w:t>
      </w:r>
    </w:p>
    <w:p w14:paraId="52290651" w14:textId="77777777" w:rsidR="00C47591" w:rsidRPr="00C47591" w:rsidRDefault="00C47591" w:rsidP="00C47591">
      <w:pPr>
        <w:pStyle w:val="02TEXTOPRINCIPAL"/>
      </w:pPr>
    </w:p>
    <w:p w14:paraId="3E67B7AB" w14:textId="77777777" w:rsidR="00D601B1" w:rsidRPr="00D601B1" w:rsidRDefault="00D601B1" w:rsidP="00D601B1">
      <w:pPr>
        <w:pStyle w:val="02TEXTOPRINCIPAL"/>
        <w:rPr>
          <w:lang w:val="en-US"/>
        </w:rPr>
      </w:pPr>
      <w:r w:rsidRPr="00D601B1">
        <w:rPr>
          <w:lang w:val="en-US"/>
        </w:rPr>
        <w:t xml:space="preserve">KRAMSCH, C. </w:t>
      </w:r>
      <w:r w:rsidRPr="00D601B1">
        <w:rPr>
          <w:i/>
          <w:lang w:val="en-US"/>
        </w:rPr>
        <w:t>Context and culture in language teaching</w:t>
      </w:r>
      <w:r w:rsidRPr="00D601B1">
        <w:rPr>
          <w:lang w:val="en-US"/>
        </w:rPr>
        <w:t>. Oxford, UK: Oxford University Press, 1993.</w:t>
      </w:r>
    </w:p>
    <w:p w14:paraId="2BFDF6D6" w14:textId="77777777" w:rsidR="00D601B1" w:rsidRPr="00D601B1" w:rsidRDefault="00D601B1" w:rsidP="00D601B1">
      <w:pPr>
        <w:pStyle w:val="02TEXTOPRINCIPAL"/>
        <w:rPr>
          <w:lang w:val="en-US"/>
        </w:rPr>
      </w:pPr>
    </w:p>
    <w:p w14:paraId="2E9F95DF" w14:textId="48F32FCE" w:rsidR="00B04EEC" w:rsidRPr="00967EF4" w:rsidRDefault="00D601B1" w:rsidP="00D601B1">
      <w:pPr>
        <w:pStyle w:val="02TEXTOPRINCIPAL"/>
        <w:rPr>
          <w:lang w:val="en-US"/>
        </w:rPr>
      </w:pPr>
      <w:r w:rsidRPr="00D601B1">
        <w:rPr>
          <w:lang w:val="en-US"/>
        </w:rPr>
        <w:t xml:space="preserve">KRAMSCH, C. </w:t>
      </w:r>
      <w:r w:rsidRPr="00D601B1">
        <w:rPr>
          <w:i/>
          <w:lang w:val="en-US"/>
        </w:rPr>
        <w:t>Language and culture</w:t>
      </w:r>
      <w:r w:rsidRPr="00D601B1">
        <w:rPr>
          <w:lang w:val="en-US"/>
        </w:rPr>
        <w:t>. Oxford, UK: Oxford University Press, 1998.</w:t>
      </w:r>
      <w:bookmarkStart w:id="0" w:name="_GoBack"/>
      <w:bookmarkEnd w:id="0"/>
    </w:p>
    <w:sectPr w:rsidR="00B04EEC" w:rsidRPr="00967EF4" w:rsidSect="00D77780">
      <w:headerReference w:type="default" r:id="rId24"/>
      <w:footerReference w:type="default" r:id="rId25"/>
      <w:pgSz w:w="11906" w:h="16838"/>
      <w:pgMar w:top="851" w:right="851" w:bottom="851" w:left="851" w:header="720" w:footer="67" w:gutter="0"/>
      <w:pgNumType w:start="1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80F52" w14:textId="77777777" w:rsidR="005C02BA" w:rsidRDefault="005C02BA">
      <w:r>
        <w:separator/>
      </w:r>
    </w:p>
  </w:endnote>
  <w:endnote w:type="continuationSeparator" w:id="0">
    <w:p w14:paraId="7034B7D9" w14:textId="77777777" w:rsidR="005C02BA" w:rsidRDefault="005C0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12347C98-8E43-4923-9A49-9751BAAB500A}"/>
    <w:embedBold r:id="rId2" w:fontKey="{2A3724E5-663D-4241-B593-E6E65E053A7C}"/>
    <w:embedItalic r:id="rId3" w:fontKey="{4B538833-827A-430A-AD2E-AFDA906D401C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4" w:fontKey="{ADF9CEA9-8E2A-42BA-AD00-FE2A134CEC63}"/>
    <w:embedBold r:id="rId5" w:fontKey="{6541C4F6-D446-4F07-9822-8892E2484893}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  <w:embedRegular r:id="rId6" w:fontKey="{6B779220-108A-456E-A7B4-A1CF9712734C}"/>
    <w:embedBold r:id="rId7" w:fontKey="{F88C88D6-7675-43BA-AB4A-92FC78BD38FB}"/>
    <w:embedBoldItalic r:id="rId8" w:fontKey="{E86D76DA-7A7A-4FCA-A3B3-EC69D21696B3}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  <w:embedRegular r:id="rId9" w:fontKey="{D947D463-4166-4AB5-82D8-310CF3F5AC38}"/>
    <w:embedBold r:id="rId10" w:fontKey="{78FDF873-C652-4B60-BC30-58855B7848EB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1" w:fontKey="{052F12E6-994A-43F1-A886-AEFE21D8A403}"/>
  </w:font>
  <w:font w:name="HelveticaNeueLT Std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12" w:fontKey="{8DCFC217-8658-419F-948E-F17211C07E22}"/>
    <w:embedBold r:id="rId13" w:fontKey="{8C019672-EDE2-40FC-AB04-1933B190D363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06"/>
      <w:gridCol w:w="738"/>
    </w:tblGrid>
    <w:tr w:rsidR="00C67490" w:rsidRPr="005A1C11" w14:paraId="3F182785" w14:textId="77777777" w:rsidTr="00474E59">
      <w:tc>
        <w:tcPr>
          <w:tcW w:w="9606" w:type="dxa"/>
        </w:tcPr>
        <w:p w14:paraId="633700F0" w14:textId="0B54C36A" w:rsidR="00C67490" w:rsidRPr="005A1C11" w:rsidRDefault="00627E54" w:rsidP="00474E59">
          <w:pPr>
            <w:pStyle w:val="Rodap"/>
            <w:rPr>
              <w:sz w:val="14"/>
              <w:szCs w:val="14"/>
            </w:rPr>
          </w:pPr>
          <w:r w:rsidRPr="00627E54">
            <w:rPr>
              <w:sz w:val="14"/>
              <w:szCs w:val="14"/>
            </w:rPr>
            <w:t>Este material está em Licença Aberta — CC BY NC 3.0BR ou 4.0</w:t>
          </w:r>
          <w:r>
            <w:rPr>
              <w:sz w:val="14"/>
              <w:szCs w:val="14"/>
            </w:rPr>
            <w:t xml:space="preserve"> </w:t>
          </w:r>
          <w:proofErr w:type="spellStart"/>
          <w:r w:rsidRPr="00627E54">
            <w:rPr>
              <w:i/>
              <w:iCs/>
              <w:sz w:val="14"/>
              <w:szCs w:val="14"/>
            </w:rPr>
            <w:t>International</w:t>
          </w:r>
          <w:proofErr w:type="spellEnd"/>
          <w:r>
            <w:rPr>
              <w:sz w:val="14"/>
              <w:szCs w:val="14"/>
            </w:rPr>
            <w:t xml:space="preserve"> </w:t>
          </w:r>
          <w:r w:rsidRPr="00627E54">
            <w:rPr>
              <w:sz w:val="14"/>
              <w:szCs w:val="14"/>
            </w:rPr>
            <w:t>(permite a edição ou a criação de obras derivadas sobre a obra</w:t>
          </w:r>
          <w:r w:rsidR="00D77780">
            <w:rPr>
              <w:sz w:val="14"/>
              <w:szCs w:val="14"/>
            </w:rPr>
            <w:br/>
          </w:r>
          <w:r w:rsidRPr="00627E54">
            <w:rPr>
              <w:sz w:val="14"/>
              <w:szCs w:val="14"/>
            </w:rPr>
            <w:t>com fins não</w:t>
          </w:r>
          <w:r>
            <w:rPr>
              <w:sz w:val="14"/>
              <w:szCs w:val="14"/>
            </w:rPr>
            <w:t xml:space="preserve"> </w:t>
          </w:r>
          <w:r w:rsidRPr="00627E54">
            <w:rPr>
              <w:sz w:val="14"/>
              <w:szCs w:val="14"/>
            </w:rPr>
            <w:t>comerciais, contanto que atribuam crédito e que licenciem as criações sob os mesmos parâmetros da Licença Aberta).</w:t>
          </w:r>
        </w:p>
      </w:tc>
      <w:tc>
        <w:tcPr>
          <w:tcW w:w="738" w:type="dxa"/>
          <w:vAlign w:val="center"/>
        </w:tcPr>
        <w:p w14:paraId="502BE5B5" w14:textId="636633A0" w:rsidR="00C67490" w:rsidRPr="005A1C11" w:rsidRDefault="00C67490" w:rsidP="00474E59">
          <w:pPr>
            <w:pStyle w:val="Rodap"/>
            <w:rPr>
              <w:rStyle w:val="RodapChar"/>
            </w:rPr>
          </w:pPr>
          <w:r w:rsidRPr="005A1C11">
            <w:rPr>
              <w:rStyle w:val="RodapChar"/>
            </w:rPr>
            <w:fldChar w:fldCharType="begin"/>
          </w:r>
          <w:r w:rsidRPr="005A1C11">
            <w:rPr>
              <w:rStyle w:val="RodapChar"/>
            </w:rPr>
            <w:instrText xml:space="preserve"> PAGE  \* Arabic  \* MERGEFORMAT </w:instrText>
          </w:r>
          <w:r w:rsidRPr="005A1C11">
            <w:rPr>
              <w:rStyle w:val="RodapChar"/>
            </w:rPr>
            <w:fldChar w:fldCharType="separate"/>
          </w:r>
          <w:r w:rsidR="004F2A34">
            <w:rPr>
              <w:rStyle w:val="RodapChar"/>
              <w:noProof/>
            </w:rPr>
            <w:t>7</w:t>
          </w:r>
          <w:r w:rsidRPr="005A1C11">
            <w:rPr>
              <w:rStyle w:val="RodapChar"/>
            </w:rPr>
            <w:fldChar w:fldCharType="end"/>
          </w:r>
        </w:p>
      </w:tc>
    </w:tr>
  </w:tbl>
  <w:p w14:paraId="1CB10032" w14:textId="77777777" w:rsidR="00852916" w:rsidRPr="00C67490" w:rsidRDefault="00852916" w:rsidP="00C6749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5C4D2" w14:textId="77777777" w:rsidR="005C02BA" w:rsidRDefault="005C02BA">
      <w:r>
        <w:rPr>
          <w:color w:val="000000"/>
        </w:rPr>
        <w:separator/>
      </w:r>
    </w:p>
  </w:footnote>
  <w:footnote w:type="continuationSeparator" w:id="0">
    <w:p w14:paraId="117153D8" w14:textId="77777777" w:rsidR="005C02BA" w:rsidRDefault="005C02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896FF" w14:textId="43FB9655" w:rsidR="00465236" w:rsidRDefault="001C1829">
    <w:r>
      <w:rPr>
        <w:noProof/>
        <w:lang w:eastAsia="pt-BR" w:bidi="ar-SA"/>
      </w:rPr>
      <w:drawing>
        <wp:inline distT="0" distB="0" distL="0" distR="0" wp14:anchorId="786B9DB6" wp14:editId="446DD119">
          <wp:extent cx="6249035" cy="474957"/>
          <wp:effectExtent l="0" t="0" r="0" b="1905"/>
          <wp:docPr id="16" name="Imagem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9679" cy="4871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9B273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CF1D48"/>
    <w:multiLevelType w:val="hybridMultilevel"/>
    <w:tmpl w:val="2D2A1048"/>
    <w:lvl w:ilvl="0" w:tplc="0416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3D9C47EB"/>
    <w:multiLevelType w:val="hybridMultilevel"/>
    <w:tmpl w:val="A380CE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1312D8"/>
    <w:multiLevelType w:val="hybridMultilevel"/>
    <w:tmpl w:val="4A16847A"/>
    <w:lvl w:ilvl="0" w:tplc="81F29EA4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B2252D"/>
    <w:multiLevelType w:val="hybridMultilevel"/>
    <w:tmpl w:val="E104D39E"/>
    <w:lvl w:ilvl="0" w:tplc="81F29EA4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5F4804"/>
    <w:multiLevelType w:val="hybridMultilevel"/>
    <w:tmpl w:val="212AD2B8"/>
    <w:lvl w:ilvl="0" w:tplc="81F29EA4">
      <w:start w:val="1"/>
      <w:numFmt w:val="bullet"/>
      <w:lvlText w:val=""/>
      <w:lvlJc w:val="righ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74FD8"/>
    <w:multiLevelType w:val="multilevel"/>
    <w:tmpl w:val="950ECEBE"/>
    <w:styleLink w:val="LFO1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83" w:hanging="226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3" w:hanging="226"/>
      </w:pPr>
      <w:rPr>
        <w:rFonts w:ascii="Wingdings" w:hAnsi="Wingdings"/>
      </w:rPr>
    </w:lvl>
    <w:lvl w:ilvl="3">
      <w:numFmt w:val="bullet"/>
      <w:lvlText w:val=""/>
      <w:lvlJc w:val="left"/>
      <w:pPr>
        <w:ind w:left="283" w:hanging="226"/>
      </w:pPr>
      <w:rPr>
        <w:rFonts w:ascii="Symbol" w:hAnsi="Symbol"/>
      </w:rPr>
    </w:lvl>
    <w:lvl w:ilvl="4">
      <w:numFmt w:val="bullet"/>
      <w:lvlText w:val="o"/>
      <w:lvlJc w:val="left"/>
      <w:pPr>
        <w:ind w:left="283" w:hanging="226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283" w:hanging="226"/>
      </w:pPr>
      <w:rPr>
        <w:rFonts w:ascii="Wingdings" w:hAnsi="Wingdings"/>
      </w:rPr>
    </w:lvl>
    <w:lvl w:ilvl="6">
      <w:numFmt w:val="bullet"/>
      <w:lvlText w:val=""/>
      <w:lvlJc w:val="left"/>
      <w:pPr>
        <w:ind w:left="283" w:hanging="226"/>
      </w:pPr>
      <w:rPr>
        <w:rFonts w:ascii="Symbol" w:hAnsi="Symbol"/>
      </w:rPr>
    </w:lvl>
    <w:lvl w:ilvl="7">
      <w:numFmt w:val="bullet"/>
      <w:lvlText w:val="o"/>
      <w:lvlJc w:val="left"/>
      <w:pPr>
        <w:ind w:left="283" w:hanging="226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283" w:hanging="226"/>
      </w:pPr>
      <w:rPr>
        <w:rFonts w:ascii="Wingdings" w:hAnsi="Wingdings"/>
      </w:rPr>
    </w:lvl>
  </w:abstractNum>
  <w:abstractNum w:abstractNumId="7" w15:restartNumberingAfterBreak="0">
    <w:nsid w:val="64B007CD"/>
    <w:multiLevelType w:val="multilevel"/>
    <w:tmpl w:val="81B6C57A"/>
    <w:styleLink w:val="LFO3"/>
    <w:lvl w:ilvl="0">
      <w:numFmt w:val="bullet"/>
      <w:pStyle w:val="02TEXTOPRINCIPAL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7"/>
  </w:num>
  <w:num w:numId="4">
    <w:abstractNumId w:val="6"/>
  </w:num>
  <w:num w:numId="5">
    <w:abstractNumId w:val="7"/>
  </w:num>
  <w:num w:numId="6">
    <w:abstractNumId w:val="7"/>
  </w:num>
  <w:num w:numId="7">
    <w:abstractNumId w:val="6"/>
  </w:num>
  <w:num w:numId="8">
    <w:abstractNumId w:val="7"/>
  </w:num>
  <w:num w:numId="9">
    <w:abstractNumId w:val="7"/>
  </w:num>
  <w:num w:numId="10">
    <w:abstractNumId w:val="6"/>
  </w:num>
  <w:num w:numId="11">
    <w:abstractNumId w:val="7"/>
  </w:num>
  <w:num w:numId="12">
    <w:abstractNumId w:val="0"/>
  </w:num>
  <w:num w:numId="13">
    <w:abstractNumId w:val="1"/>
  </w:num>
  <w:num w:numId="14">
    <w:abstractNumId w:val="3"/>
  </w:num>
  <w:num w:numId="15">
    <w:abstractNumId w:val="2"/>
  </w:num>
  <w:num w:numId="16">
    <w:abstractNumId w:val="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09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U1N7S0NDC3sLBU0lEKTi0uzszPAykwrAUAWzoYACwAAAA="/>
  </w:docVars>
  <w:rsids>
    <w:rsidRoot w:val="006D5809"/>
    <w:rsid w:val="00010844"/>
    <w:rsid w:val="000222E0"/>
    <w:rsid w:val="00044CF8"/>
    <w:rsid w:val="000532AA"/>
    <w:rsid w:val="00057443"/>
    <w:rsid w:val="000628EC"/>
    <w:rsid w:val="00076EF4"/>
    <w:rsid w:val="000852FA"/>
    <w:rsid w:val="000A7F47"/>
    <w:rsid w:val="000B6A20"/>
    <w:rsid w:val="000C6EC8"/>
    <w:rsid w:val="000D0863"/>
    <w:rsid w:val="000D16E5"/>
    <w:rsid w:val="000D60C7"/>
    <w:rsid w:val="000E060F"/>
    <w:rsid w:val="000F3B07"/>
    <w:rsid w:val="00126F41"/>
    <w:rsid w:val="00133AA8"/>
    <w:rsid w:val="001367B0"/>
    <w:rsid w:val="0015326D"/>
    <w:rsid w:val="00164196"/>
    <w:rsid w:val="00182B00"/>
    <w:rsid w:val="00191765"/>
    <w:rsid w:val="00191E45"/>
    <w:rsid w:val="001A4392"/>
    <w:rsid w:val="001B4098"/>
    <w:rsid w:val="001C1829"/>
    <w:rsid w:val="001C384B"/>
    <w:rsid w:val="001D444E"/>
    <w:rsid w:val="001E3A0C"/>
    <w:rsid w:val="0020549D"/>
    <w:rsid w:val="00210B7C"/>
    <w:rsid w:val="0021139A"/>
    <w:rsid w:val="002357E0"/>
    <w:rsid w:val="0026445C"/>
    <w:rsid w:val="00282E0E"/>
    <w:rsid w:val="00292A50"/>
    <w:rsid w:val="002A2ECB"/>
    <w:rsid w:val="002A7D30"/>
    <w:rsid w:val="002B4837"/>
    <w:rsid w:val="002C49D0"/>
    <w:rsid w:val="002C6E52"/>
    <w:rsid w:val="002D5011"/>
    <w:rsid w:val="002E7C72"/>
    <w:rsid w:val="002F294E"/>
    <w:rsid w:val="003333FE"/>
    <w:rsid w:val="003546B9"/>
    <w:rsid w:val="00370648"/>
    <w:rsid w:val="003764D4"/>
    <w:rsid w:val="003B3C78"/>
    <w:rsid w:val="003C07C0"/>
    <w:rsid w:val="003C3801"/>
    <w:rsid w:val="003F525D"/>
    <w:rsid w:val="00414D99"/>
    <w:rsid w:val="004202A2"/>
    <w:rsid w:val="00421C87"/>
    <w:rsid w:val="00426FFF"/>
    <w:rsid w:val="00465236"/>
    <w:rsid w:val="00466817"/>
    <w:rsid w:val="00472DB4"/>
    <w:rsid w:val="004C2C31"/>
    <w:rsid w:val="004D2D8B"/>
    <w:rsid w:val="004D4A67"/>
    <w:rsid w:val="004F2A34"/>
    <w:rsid w:val="00503017"/>
    <w:rsid w:val="00506A10"/>
    <w:rsid w:val="00512EF1"/>
    <w:rsid w:val="0051345C"/>
    <w:rsid w:val="00514CE6"/>
    <w:rsid w:val="00520FDE"/>
    <w:rsid w:val="00523D4B"/>
    <w:rsid w:val="0055306C"/>
    <w:rsid w:val="00561292"/>
    <w:rsid w:val="00587426"/>
    <w:rsid w:val="00591932"/>
    <w:rsid w:val="00592F5D"/>
    <w:rsid w:val="005B0B15"/>
    <w:rsid w:val="005B33FF"/>
    <w:rsid w:val="005C02BA"/>
    <w:rsid w:val="005C0B90"/>
    <w:rsid w:val="005D03F2"/>
    <w:rsid w:val="005E1076"/>
    <w:rsid w:val="006148D8"/>
    <w:rsid w:val="00616770"/>
    <w:rsid w:val="0061756D"/>
    <w:rsid w:val="00627B3B"/>
    <w:rsid w:val="00627E54"/>
    <w:rsid w:val="00634F0E"/>
    <w:rsid w:val="00641F82"/>
    <w:rsid w:val="00644D36"/>
    <w:rsid w:val="00663C3A"/>
    <w:rsid w:val="00676297"/>
    <w:rsid w:val="00690858"/>
    <w:rsid w:val="006C6345"/>
    <w:rsid w:val="006D069A"/>
    <w:rsid w:val="006D0898"/>
    <w:rsid w:val="006D5809"/>
    <w:rsid w:val="006F024C"/>
    <w:rsid w:val="00703F7D"/>
    <w:rsid w:val="00784E72"/>
    <w:rsid w:val="00792446"/>
    <w:rsid w:val="0079527C"/>
    <w:rsid w:val="007D3C6E"/>
    <w:rsid w:val="007F00BC"/>
    <w:rsid w:val="007F0274"/>
    <w:rsid w:val="007F229E"/>
    <w:rsid w:val="007F3AB7"/>
    <w:rsid w:val="007F56BA"/>
    <w:rsid w:val="00802F95"/>
    <w:rsid w:val="00822BD6"/>
    <w:rsid w:val="00826070"/>
    <w:rsid w:val="0083619D"/>
    <w:rsid w:val="00852916"/>
    <w:rsid w:val="00857537"/>
    <w:rsid w:val="008754F4"/>
    <w:rsid w:val="008914D3"/>
    <w:rsid w:val="008C1509"/>
    <w:rsid w:val="008C2A24"/>
    <w:rsid w:val="008D352A"/>
    <w:rsid w:val="008D5846"/>
    <w:rsid w:val="008E09F8"/>
    <w:rsid w:val="008F6F02"/>
    <w:rsid w:val="008F7795"/>
    <w:rsid w:val="00901136"/>
    <w:rsid w:val="009154F4"/>
    <w:rsid w:val="00935D6C"/>
    <w:rsid w:val="0095332E"/>
    <w:rsid w:val="00962B4D"/>
    <w:rsid w:val="00967EF4"/>
    <w:rsid w:val="009833F3"/>
    <w:rsid w:val="00985D18"/>
    <w:rsid w:val="00996B2A"/>
    <w:rsid w:val="0099770C"/>
    <w:rsid w:val="009A0D8E"/>
    <w:rsid w:val="009A388C"/>
    <w:rsid w:val="009A7ED1"/>
    <w:rsid w:val="009B7A6E"/>
    <w:rsid w:val="009C0232"/>
    <w:rsid w:val="009D2E18"/>
    <w:rsid w:val="009E7A56"/>
    <w:rsid w:val="009F2EA6"/>
    <w:rsid w:val="00A046A6"/>
    <w:rsid w:val="00A0610F"/>
    <w:rsid w:val="00A355E1"/>
    <w:rsid w:val="00A43910"/>
    <w:rsid w:val="00A551AE"/>
    <w:rsid w:val="00A654B8"/>
    <w:rsid w:val="00A718C4"/>
    <w:rsid w:val="00A74FAE"/>
    <w:rsid w:val="00A75891"/>
    <w:rsid w:val="00A8598B"/>
    <w:rsid w:val="00A96954"/>
    <w:rsid w:val="00A96D87"/>
    <w:rsid w:val="00AA180C"/>
    <w:rsid w:val="00AC5D23"/>
    <w:rsid w:val="00AC712A"/>
    <w:rsid w:val="00AD0B88"/>
    <w:rsid w:val="00AD5207"/>
    <w:rsid w:val="00B017DE"/>
    <w:rsid w:val="00B04EEC"/>
    <w:rsid w:val="00B14534"/>
    <w:rsid w:val="00B22083"/>
    <w:rsid w:val="00B2594B"/>
    <w:rsid w:val="00B36FBF"/>
    <w:rsid w:val="00B417EA"/>
    <w:rsid w:val="00B419BA"/>
    <w:rsid w:val="00B47EFD"/>
    <w:rsid w:val="00B54F99"/>
    <w:rsid w:val="00B77465"/>
    <w:rsid w:val="00B87EE4"/>
    <w:rsid w:val="00B9063D"/>
    <w:rsid w:val="00B9288D"/>
    <w:rsid w:val="00BC1CB9"/>
    <w:rsid w:val="00BE0E52"/>
    <w:rsid w:val="00BE346A"/>
    <w:rsid w:val="00C0297D"/>
    <w:rsid w:val="00C1549A"/>
    <w:rsid w:val="00C23B1D"/>
    <w:rsid w:val="00C44E8C"/>
    <w:rsid w:val="00C456E6"/>
    <w:rsid w:val="00C47591"/>
    <w:rsid w:val="00C5004F"/>
    <w:rsid w:val="00C54586"/>
    <w:rsid w:val="00C65D98"/>
    <w:rsid w:val="00C67490"/>
    <w:rsid w:val="00C867EE"/>
    <w:rsid w:val="00CA1945"/>
    <w:rsid w:val="00CA33E8"/>
    <w:rsid w:val="00CB286B"/>
    <w:rsid w:val="00CC5AEB"/>
    <w:rsid w:val="00CC5CBB"/>
    <w:rsid w:val="00CC694E"/>
    <w:rsid w:val="00CD1FD1"/>
    <w:rsid w:val="00CD4654"/>
    <w:rsid w:val="00CE6D94"/>
    <w:rsid w:val="00CF42D1"/>
    <w:rsid w:val="00CF45A5"/>
    <w:rsid w:val="00D22A54"/>
    <w:rsid w:val="00D3604D"/>
    <w:rsid w:val="00D418A3"/>
    <w:rsid w:val="00D47FA8"/>
    <w:rsid w:val="00D537E4"/>
    <w:rsid w:val="00D601B1"/>
    <w:rsid w:val="00D6738F"/>
    <w:rsid w:val="00D710EE"/>
    <w:rsid w:val="00D714F9"/>
    <w:rsid w:val="00D77780"/>
    <w:rsid w:val="00D77A7B"/>
    <w:rsid w:val="00D83F09"/>
    <w:rsid w:val="00D951A2"/>
    <w:rsid w:val="00DA4C7D"/>
    <w:rsid w:val="00DB196E"/>
    <w:rsid w:val="00DC1C74"/>
    <w:rsid w:val="00DD0C9B"/>
    <w:rsid w:val="00DD2381"/>
    <w:rsid w:val="00DF301B"/>
    <w:rsid w:val="00E01319"/>
    <w:rsid w:val="00E0398E"/>
    <w:rsid w:val="00E05E1E"/>
    <w:rsid w:val="00E14CEA"/>
    <w:rsid w:val="00E27094"/>
    <w:rsid w:val="00E43235"/>
    <w:rsid w:val="00E449E3"/>
    <w:rsid w:val="00E46430"/>
    <w:rsid w:val="00E8609B"/>
    <w:rsid w:val="00E87EC6"/>
    <w:rsid w:val="00E90F29"/>
    <w:rsid w:val="00E97485"/>
    <w:rsid w:val="00ED2F6B"/>
    <w:rsid w:val="00EE29E7"/>
    <w:rsid w:val="00EE5612"/>
    <w:rsid w:val="00EE76CC"/>
    <w:rsid w:val="00EF29C1"/>
    <w:rsid w:val="00EF3862"/>
    <w:rsid w:val="00EF5A4D"/>
    <w:rsid w:val="00F024DA"/>
    <w:rsid w:val="00F03B7F"/>
    <w:rsid w:val="00F1275F"/>
    <w:rsid w:val="00F15318"/>
    <w:rsid w:val="00F2669C"/>
    <w:rsid w:val="00F312FB"/>
    <w:rsid w:val="00F33401"/>
    <w:rsid w:val="00F4696E"/>
    <w:rsid w:val="00F4725C"/>
    <w:rsid w:val="00F57580"/>
    <w:rsid w:val="00F8640F"/>
    <w:rsid w:val="00FA209D"/>
    <w:rsid w:val="00FC6B9B"/>
    <w:rsid w:val="00FC7F87"/>
    <w:rsid w:val="00FD5852"/>
    <w:rsid w:val="00FE5203"/>
    <w:rsid w:val="00FF343F"/>
    <w:rsid w:val="00FF39A1"/>
    <w:rsid w:val="00FF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1D79BE"/>
  <w15:docId w15:val="{F6A320C0-7606-427F-B6E5-891D30116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SimSun" w:hAnsi="Tahoma" w:cs="Tahoma"/>
        <w:kern w:val="3"/>
        <w:sz w:val="21"/>
        <w:szCs w:val="21"/>
        <w:lang w:val="pt-BR" w:eastAsia="zh-CN" w:bidi="hi-IN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418A3"/>
  </w:style>
  <w:style w:type="paragraph" w:styleId="Ttulo1">
    <w:name w:val="heading 1"/>
    <w:basedOn w:val="Heading"/>
    <w:next w:val="Textbody"/>
    <w:rsid w:val="00D418A3"/>
    <w:pPr>
      <w:outlineLvl w:val="0"/>
    </w:pPr>
    <w:rPr>
      <w:rFonts w:ascii="Cambria" w:eastAsia="Cambria" w:hAnsi="Cambria" w:cs="Cambria"/>
      <w:b/>
      <w:bCs/>
    </w:rPr>
  </w:style>
  <w:style w:type="paragraph" w:styleId="Ttulo2">
    <w:name w:val="heading 2"/>
    <w:basedOn w:val="Heading"/>
    <w:next w:val="Textbody"/>
    <w:rsid w:val="00D418A3"/>
    <w:pPr>
      <w:spacing w:before="200" w:after="0"/>
      <w:outlineLvl w:val="1"/>
    </w:pPr>
    <w:rPr>
      <w:rFonts w:ascii="Cambria" w:eastAsia="Cambria" w:hAnsi="Cambria" w:cs="Cambria"/>
      <w:b/>
      <w:bCs/>
    </w:rPr>
  </w:style>
  <w:style w:type="paragraph" w:styleId="Ttulo3">
    <w:name w:val="heading 3"/>
    <w:basedOn w:val="Heading"/>
    <w:next w:val="Textbody"/>
    <w:rsid w:val="00D418A3"/>
    <w:pPr>
      <w:spacing w:before="140" w:after="0"/>
      <w:outlineLvl w:val="2"/>
    </w:pPr>
    <w:rPr>
      <w:b/>
      <w:bCs/>
    </w:rPr>
  </w:style>
  <w:style w:type="paragraph" w:styleId="Ttulo4">
    <w:name w:val="heading 4"/>
    <w:basedOn w:val="Heading"/>
    <w:next w:val="Textbody"/>
    <w:rsid w:val="00D418A3"/>
    <w:pPr>
      <w:spacing w:before="120" w:after="0"/>
      <w:outlineLvl w:val="3"/>
    </w:pPr>
    <w:rPr>
      <w:b/>
      <w:bCs/>
      <w:i/>
      <w:iCs/>
    </w:rPr>
  </w:style>
  <w:style w:type="paragraph" w:styleId="Ttulo5">
    <w:name w:val="heading 5"/>
    <w:basedOn w:val="Heading"/>
    <w:next w:val="Textbody"/>
    <w:rsid w:val="00D418A3"/>
    <w:pPr>
      <w:spacing w:before="120" w:after="60"/>
      <w:outlineLvl w:val="4"/>
    </w:pPr>
    <w:rPr>
      <w:b/>
      <w:bCs/>
    </w:rPr>
  </w:style>
  <w:style w:type="paragraph" w:styleId="Ttulo6">
    <w:name w:val="heading 6"/>
    <w:basedOn w:val="Heading"/>
    <w:next w:val="Textbody"/>
    <w:rsid w:val="00D418A3"/>
    <w:pPr>
      <w:spacing w:before="60" w:after="60"/>
      <w:outlineLvl w:val="5"/>
    </w:pPr>
    <w:rPr>
      <w:b/>
      <w:bCs/>
      <w:i/>
      <w:iCs/>
    </w:rPr>
  </w:style>
  <w:style w:type="paragraph" w:styleId="Ttulo7">
    <w:name w:val="heading 7"/>
    <w:basedOn w:val="Heading"/>
    <w:next w:val="Textbody"/>
    <w:rsid w:val="00D418A3"/>
    <w:pPr>
      <w:spacing w:before="60" w:after="60"/>
      <w:outlineLvl w:val="6"/>
    </w:pPr>
    <w:rPr>
      <w:b/>
      <w:bCs/>
    </w:rPr>
  </w:style>
  <w:style w:type="paragraph" w:styleId="Ttulo8">
    <w:name w:val="heading 8"/>
    <w:basedOn w:val="Heading"/>
    <w:next w:val="Textbody"/>
    <w:rsid w:val="00D418A3"/>
    <w:pPr>
      <w:spacing w:before="60" w:after="60"/>
      <w:outlineLvl w:val="7"/>
    </w:pPr>
    <w:rPr>
      <w:b/>
      <w:bCs/>
      <w:i/>
      <w:iCs/>
    </w:rPr>
  </w:style>
  <w:style w:type="paragraph" w:styleId="Ttulo9">
    <w:name w:val="heading 9"/>
    <w:basedOn w:val="Heading"/>
    <w:next w:val="Textbody"/>
    <w:rsid w:val="00D418A3"/>
    <w:pPr>
      <w:spacing w:before="60" w:after="60"/>
      <w:outlineLvl w:val="8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D418A3"/>
  </w:style>
  <w:style w:type="paragraph" w:customStyle="1" w:styleId="Heading">
    <w:name w:val="Heading"/>
    <w:next w:val="Textbody"/>
    <w:rsid w:val="00D418A3"/>
    <w:pPr>
      <w:keepNext/>
      <w:suppressAutoHyphens/>
      <w:spacing w:before="240" w:after="120"/>
    </w:pPr>
    <w:rPr>
      <w:rFonts w:ascii="Liberation Sans" w:eastAsia="Microsoft YaHei" w:hAnsi="Liberation Sans" w:cs="Liberation Sans"/>
      <w:sz w:val="28"/>
      <w:szCs w:val="28"/>
    </w:rPr>
  </w:style>
  <w:style w:type="paragraph" w:customStyle="1" w:styleId="Textbody">
    <w:name w:val="Text body"/>
    <w:autoRedefine/>
    <w:rsid w:val="00D418A3"/>
    <w:pPr>
      <w:suppressAutoHyphens/>
      <w:spacing w:after="140" w:line="288" w:lineRule="auto"/>
    </w:pPr>
    <w:rPr>
      <w:rFonts w:eastAsia="Tahoma"/>
    </w:rPr>
  </w:style>
  <w:style w:type="paragraph" w:styleId="Lista">
    <w:name w:val="List"/>
    <w:basedOn w:val="Textbody"/>
    <w:rsid w:val="00D418A3"/>
    <w:rPr>
      <w:rFonts w:cs="Mangal"/>
      <w:sz w:val="24"/>
    </w:rPr>
  </w:style>
  <w:style w:type="paragraph" w:styleId="Legenda">
    <w:name w:val="caption"/>
    <w:rsid w:val="00D418A3"/>
    <w:pPr>
      <w:suppressLineNumbers/>
      <w:suppressAutoHyphens/>
      <w:spacing w:before="120" w:after="120"/>
    </w:pPr>
    <w:rPr>
      <w:i/>
      <w:iCs/>
    </w:rPr>
  </w:style>
  <w:style w:type="paragraph" w:customStyle="1" w:styleId="Index">
    <w:name w:val="Index"/>
    <w:rsid w:val="00D418A3"/>
    <w:pPr>
      <w:suppressLineNumbers/>
      <w:suppressAutoHyphens/>
    </w:pPr>
  </w:style>
  <w:style w:type="paragraph" w:customStyle="1" w:styleId="02TEXTOPRINCIPAL">
    <w:name w:val="02_TEXTO_PRINCIPAL"/>
    <w:basedOn w:val="Textbody"/>
    <w:rsid w:val="00D418A3"/>
    <w:pPr>
      <w:spacing w:before="57" w:after="57" w:line="240" w:lineRule="atLeast"/>
    </w:pPr>
  </w:style>
  <w:style w:type="paragraph" w:customStyle="1" w:styleId="03TITULOTABELAS1">
    <w:name w:val="03_TITULO_TABELAS_1"/>
    <w:basedOn w:val="02TEXTOPRINCIPAL"/>
    <w:rsid w:val="00D418A3"/>
    <w:pPr>
      <w:spacing w:before="0" w:after="0"/>
      <w:jc w:val="center"/>
    </w:pPr>
    <w:rPr>
      <w:b/>
      <w:sz w:val="23"/>
    </w:rPr>
  </w:style>
  <w:style w:type="paragraph" w:customStyle="1" w:styleId="01TITULO1">
    <w:name w:val="01_TITULO_1"/>
    <w:basedOn w:val="02TEXTOPRINCIPAL"/>
    <w:rsid w:val="00D418A3"/>
    <w:pPr>
      <w:spacing w:before="160" w:after="0"/>
    </w:pPr>
    <w:rPr>
      <w:rFonts w:ascii="Cambria" w:eastAsia="Cambria" w:hAnsi="Cambria" w:cs="Cambria"/>
      <w:b/>
      <w:sz w:val="40"/>
    </w:rPr>
  </w:style>
  <w:style w:type="paragraph" w:customStyle="1" w:styleId="01TITULO2">
    <w:name w:val="01_TITULO_2"/>
    <w:basedOn w:val="Ttulo2"/>
    <w:rsid w:val="00D418A3"/>
    <w:pPr>
      <w:spacing w:before="57" w:line="240" w:lineRule="atLeast"/>
    </w:pPr>
    <w:rPr>
      <w:sz w:val="36"/>
    </w:rPr>
  </w:style>
  <w:style w:type="paragraph" w:customStyle="1" w:styleId="01TITULO3">
    <w:name w:val="01_TITULO_3"/>
    <w:basedOn w:val="01TITULO2"/>
    <w:rsid w:val="00D418A3"/>
    <w:rPr>
      <w:sz w:val="32"/>
    </w:rPr>
  </w:style>
  <w:style w:type="paragraph" w:customStyle="1" w:styleId="01TITULO4">
    <w:name w:val="01_TITULO_4"/>
    <w:basedOn w:val="01TITULO3"/>
    <w:rsid w:val="00D418A3"/>
    <w:rPr>
      <w:sz w:val="28"/>
    </w:rPr>
  </w:style>
  <w:style w:type="paragraph" w:customStyle="1" w:styleId="03TITULOTABELAS2">
    <w:name w:val="03_TITULO_TABELAS_2"/>
    <w:basedOn w:val="03TITULOTABELAS1"/>
    <w:rsid w:val="00D418A3"/>
    <w:rPr>
      <w:sz w:val="21"/>
    </w:rPr>
  </w:style>
  <w:style w:type="paragraph" w:customStyle="1" w:styleId="04TEXTOTABELAS">
    <w:name w:val="04_TEXTO_TABELAS"/>
    <w:basedOn w:val="02TEXTOPRINCIPAL"/>
    <w:rsid w:val="00D418A3"/>
    <w:pPr>
      <w:spacing w:before="0" w:after="0"/>
    </w:pPr>
  </w:style>
  <w:style w:type="paragraph" w:customStyle="1" w:styleId="02TEXTOITEM">
    <w:name w:val="02_TEXTO_ITEM"/>
    <w:basedOn w:val="02TEXTOPRINCIPAL"/>
    <w:rsid w:val="00D418A3"/>
    <w:pPr>
      <w:spacing w:before="28" w:after="28"/>
      <w:ind w:left="284" w:hanging="284"/>
    </w:pPr>
  </w:style>
  <w:style w:type="paragraph" w:customStyle="1" w:styleId="05ATIVIDADES">
    <w:name w:val="05_ATIVIDADES"/>
    <w:basedOn w:val="02TEXTOITEM"/>
    <w:rsid w:val="00D418A3"/>
    <w:pPr>
      <w:tabs>
        <w:tab w:val="right" w:pos="279"/>
      </w:tabs>
      <w:spacing w:before="57" w:after="57"/>
      <w:ind w:left="340" w:hanging="340"/>
    </w:pPr>
  </w:style>
  <w:style w:type="paragraph" w:customStyle="1" w:styleId="TableContents">
    <w:name w:val="Table Contents"/>
    <w:basedOn w:val="Standard"/>
    <w:rsid w:val="00D418A3"/>
    <w:pPr>
      <w:suppressLineNumbers/>
    </w:pPr>
  </w:style>
  <w:style w:type="paragraph" w:customStyle="1" w:styleId="Textbodyindent">
    <w:name w:val="Text body indent"/>
    <w:basedOn w:val="Textbody"/>
    <w:rsid w:val="00D418A3"/>
    <w:pPr>
      <w:ind w:left="283"/>
    </w:pPr>
  </w:style>
  <w:style w:type="paragraph" w:customStyle="1" w:styleId="ListIndent">
    <w:name w:val="List Indent"/>
    <w:basedOn w:val="Textbody"/>
    <w:rsid w:val="00D418A3"/>
    <w:pPr>
      <w:tabs>
        <w:tab w:val="left" w:pos="2835"/>
      </w:tabs>
      <w:ind w:left="2835" w:hanging="2551"/>
    </w:pPr>
  </w:style>
  <w:style w:type="paragraph" w:customStyle="1" w:styleId="Marginalia">
    <w:name w:val="Marginalia"/>
    <w:basedOn w:val="Textbody"/>
    <w:rsid w:val="00D418A3"/>
    <w:pPr>
      <w:ind w:left="2268"/>
    </w:pPr>
  </w:style>
  <w:style w:type="paragraph" w:customStyle="1" w:styleId="Firstlineindent">
    <w:name w:val="First line indent"/>
    <w:basedOn w:val="Textbody"/>
    <w:rsid w:val="00D418A3"/>
    <w:pPr>
      <w:ind w:firstLine="283"/>
    </w:pPr>
  </w:style>
  <w:style w:type="paragraph" w:styleId="Saudao">
    <w:name w:val="Salutation"/>
    <w:basedOn w:val="Standard"/>
    <w:rsid w:val="00D418A3"/>
    <w:pPr>
      <w:suppressLineNumbers/>
    </w:pPr>
  </w:style>
  <w:style w:type="paragraph" w:customStyle="1" w:styleId="Hangingindent">
    <w:name w:val="Hanging indent"/>
    <w:basedOn w:val="Textbody"/>
    <w:rsid w:val="00D418A3"/>
    <w:pPr>
      <w:tabs>
        <w:tab w:val="left" w:pos="567"/>
      </w:tabs>
      <w:ind w:left="567" w:hanging="283"/>
    </w:pPr>
  </w:style>
  <w:style w:type="paragraph" w:customStyle="1" w:styleId="Heading10">
    <w:name w:val="Heading 10"/>
    <w:basedOn w:val="Heading"/>
    <w:next w:val="Textbody"/>
    <w:rsid w:val="00D418A3"/>
    <w:pPr>
      <w:spacing w:before="60" w:after="60"/>
    </w:pPr>
    <w:rPr>
      <w:b/>
      <w:bCs/>
    </w:rPr>
  </w:style>
  <w:style w:type="paragraph" w:customStyle="1" w:styleId="05ATIVIDADEMARQUE">
    <w:name w:val="05_ATIVIDADE_MARQUE"/>
    <w:basedOn w:val="05ATIVIDADES"/>
    <w:rsid w:val="00D418A3"/>
    <w:pPr>
      <w:tabs>
        <w:tab w:val="clear" w:pos="279"/>
      </w:tabs>
      <w:ind w:left="567" w:hanging="567"/>
    </w:pPr>
  </w:style>
  <w:style w:type="paragraph" w:customStyle="1" w:styleId="05LINHASRESPOSTA">
    <w:name w:val="05_LINHAS RESPOSTA"/>
    <w:basedOn w:val="05ATIVIDADES"/>
    <w:rsid w:val="00D418A3"/>
    <w:pPr>
      <w:shd w:val="clear" w:color="auto" w:fill="FFFFFF"/>
      <w:tabs>
        <w:tab w:val="clear" w:pos="279"/>
        <w:tab w:val="decimal" w:leader="underscore" w:pos="9354"/>
      </w:tabs>
      <w:spacing w:before="0" w:after="0" w:line="567" w:lineRule="exact"/>
      <w:ind w:left="0" w:firstLine="0"/>
    </w:pPr>
    <w:rPr>
      <w:color w:val="000000"/>
    </w:rPr>
  </w:style>
  <w:style w:type="paragraph" w:customStyle="1" w:styleId="06CREDITO">
    <w:name w:val="06_CREDITO"/>
    <w:basedOn w:val="02TEXTOPRINCIPAL"/>
    <w:rsid w:val="00D418A3"/>
    <w:rPr>
      <w:sz w:val="16"/>
    </w:rPr>
  </w:style>
  <w:style w:type="paragraph" w:customStyle="1" w:styleId="01TITULOVINHETA2">
    <w:name w:val="01_TITULO_VINHETA_2"/>
    <w:basedOn w:val="03TITULOTABELAS1"/>
    <w:rsid w:val="00D418A3"/>
    <w:pPr>
      <w:spacing w:before="57" w:after="57"/>
      <w:jc w:val="left"/>
    </w:pPr>
    <w:rPr>
      <w:sz w:val="24"/>
    </w:rPr>
  </w:style>
  <w:style w:type="paragraph" w:customStyle="1" w:styleId="01TITULOVINHETA1">
    <w:name w:val="01_TITULO_VINHETA_1"/>
    <w:basedOn w:val="01TITULOVINHETA2"/>
    <w:rsid w:val="00D418A3"/>
    <w:pPr>
      <w:spacing w:before="170" w:after="80"/>
    </w:pPr>
    <w:rPr>
      <w:sz w:val="28"/>
    </w:rPr>
  </w:style>
  <w:style w:type="paragraph" w:customStyle="1" w:styleId="02TEXTOPRINCIPALBULLET">
    <w:name w:val="02_TEXTO_PRINCIPAL_BULLET"/>
    <w:basedOn w:val="02TEXTOITEM"/>
    <w:rsid w:val="00D418A3"/>
    <w:pPr>
      <w:numPr>
        <w:numId w:val="11"/>
      </w:numPr>
      <w:suppressLineNumbers/>
      <w:tabs>
        <w:tab w:val="left" w:pos="227"/>
      </w:tabs>
      <w:spacing w:before="0" w:after="20" w:line="280" w:lineRule="exact"/>
    </w:pPr>
  </w:style>
  <w:style w:type="paragraph" w:styleId="Rodap">
    <w:name w:val="footer"/>
    <w:basedOn w:val="Normal"/>
    <w:rsid w:val="00D418A3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rsid w:val="00D418A3"/>
    <w:rPr>
      <w:szCs w:val="21"/>
    </w:rPr>
  </w:style>
  <w:style w:type="character" w:customStyle="1" w:styleId="RodapChar">
    <w:name w:val="Rodapé Char"/>
    <w:basedOn w:val="Fontepargpadro"/>
    <w:rsid w:val="00D418A3"/>
    <w:rPr>
      <w:szCs w:val="21"/>
    </w:rPr>
  </w:style>
  <w:style w:type="numbering" w:customStyle="1" w:styleId="LFO1">
    <w:name w:val="LFO1"/>
    <w:basedOn w:val="Semlista"/>
    <w:rsid w:val="00D418A3"/>
    <w:pPr>
      <w:numPr>
        <w:numId w:val="1"/>
      </w:numPr>
    </w:pPr>
  </w:style>
  <w:style w:type="numbering" w:customStyle="1" w:styleId="LFO3">
    <w:name w:val="LFO3"/>
    <w:basedOn w:val="Semlista"/>
    <w:rsid w:val="00D418A3"/>
    <w:pPr>
      <w:numPr>
        <w:numId w:val="2"/>
      </w:numPr>
    </w:pPr>
  </w:style>
  <w:style w:type="paragraph" w:customStyle="1" w:styleId="06LEGENDA">
    <w:name w:val="06_LEGENDA"/>
    <w:basedOn w:val="06CREDITO"/>
    <w:rsid w:val="00D418A3"/>
    <w:pPr>
      <w:spacing w:before="60" w:after="60"/>
    </w:pPr>
    <w:rPr>
      <w:sz w:val="20"/>
    </w:rPr>
  </w:style>
  <w:style w:type="paragraph" w:styleId="Cabealho">
    <w:name w:val="header"/>
    <w:basedOn w:val="Normal"/>
    <w:link w:val="CabealhoChar1"/>
    <w:uiPriority w:val="99"/>
    <w:unhideWhenUsed/>
    <w:rsid w:val="00D418A3"/>
    <w:pPr>
      <w:tabs>
        <w:tab w:val="center" w:pos="4252"/>
        <w:tab w:val="right" w:pos="8504"/>
      </w:tabs>
    </w:pPr>
  </w:style>
  <w:style w:type="character" w:customStyle="1" w:styleId="CabealhoChar1">
    <w:name w:val="Cabeçalho Char1"/>
    <w:basedOn w:val="Fontepargpadro"/>
    <w:link w:val="Cabealho"/>
    <w:uiPriority w:val="99"/>
    <w:rsid w:val="00D418A3"/>
  </w:style>
  <w:style w:type="paragraph" w:styleId="Textodebalo">
    <w:name w:val="Balloon Text"/>
    <w:basedOn w:val="Normal"/>
    <w:link w:val="TextodebaloChar"/>
    <w:uiPriority w:val="99"/>
    <w:semiHidden/>
    <w:unhideWhenUsed/>
    <w:rsid w:val="00D418A3"/>
    <w:rPr>
      <w:sz w:val="16"/>
      <w:szCs w:val="14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418A3"/>
    <w:rPr>
      <w:sz w:val="16"/>
      <w:szCs w:val="14"/>
    </w:rPr>
  </w:style>
  <w:style w:type="paragraph" w:customStyle="1" w:styleId="02TEXTOPRINCIPALBULLETITEM">
    <w:name w:val="02_TEXTO_PRINCIPAL_BULLET_ITEM"/>
    <w:basedOn w:val="02TEXTOPRINCIPALBULLET"/>
    <w:rsid w:val="00D418A3"/>
    <w:pPr>
      <w:numPr>
        <w:numId w:val="0"/>
      </w:numPr>
      <w:ind w:left="454" w:hanging="170"/>
    </w:pPr>
  </w:style>
  <w:style w:type="table" w:styleId="Tabelacomgrade">
    <w:name w:val="Table Grid"/>
    <w:basedOn w:val="Tabelanormal"/>
    <w:uiPriority w:val="59"/>
    <w:rsid w:val="00D418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418A3"/>
    <w:pPr>
      <w:autoSpaceDN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character" w:styleId="Hyperlink">
    <w:name w:val="Hyperlink"/>
    <w:basedOn w:val="Fontepargpadro"/>
    <w:uiPriority w:val="99"/>
    <w:unhideWhenUsed/>
    <w:rsid w:val="00D418A3"/>
    <w:rPr>
      <w:color w:val="0563C1" w:themeColor="hyperlink"/>
      <w:u w:val="single"/>
    </w:rPr>
  </w:style>
  <w:style w:type="character" w:customStyle="1" w:styleId="A1">
    <w:name w:val="A1"/>
    <w:uiPriority w:val="99"/>
    <w:rsid w:val="00D418A3"/>
    <w:rPr>
      <w:rFonts w:cs="HelveticaNeueLT Std"/>
      <w:color w:val="000000"/>
      <w:sz w:val="16"/>
      <w:szCs w:val="16"/>
    </w:rPr>
  </w:style>
  <w:style w:type="character" w:customStyle="1" w:styleId="A2">
    <w:name w:val="A2"/>
    <w:uiPriority w:val="99"/>
    <w:rsid w:val="00D418A3"/>
    <w:rPr>
      <w:rFonts w:cs="HelveticaNeueLT Std"/>
      <w:color w:val="000000"/>
      <w:sz w:val="16"/>
      <w:szCs w:val="16"/>
    </w:rPr>
  </w:style>
  <w:style w:type="character" w:styleId="Forte">
    <w:name w:val="Strong"/>
    <w:basedOn w:val="Fontepargpadro"/>
    <w:uiPriority w:val="22"/>
    <w:qFormat/>
    <w:rsid w:val="00D418A3"/>
    <w:rPr>
      <w:b/>
      <w:bCs/>
    </w:rPr>
  </w:style>
  <w:style w:type="character" w:styleId="Refdecomentrio">
    <w:name w:val="annotation reference"/>
    <w:basedOn w:val="Fontepargpadro"/>
    <w:uiPriority w:val="99"/>
    <w:semiHidden/>
    <w:unhideWhenUsed/>
    <w:rsid w:val="00D418A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418A3"/>
    <w:rPr>
      <w:rFonts w:asciiTheme="majorHAnsi" w:hAnsiTheme="majorHAnsi"/>
      <w:sz w:val="20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418A3"/>
    <w:rPr>
      <w:rFonts w:asciiTheme="majorHAnsi" w:hAnsiTheme="majorHAnsi"/>
      <w:sz w:val="20"/>
      <w:szCs w:val="18"/>
    </w:rPr>
  </w:style>
  <w:style w:type="paragraph" w:customStyle="1" w:styleId="02TEXTOPRINCIPALBULLET2">
    <w:name w:val="02_TEXTO_PRINCIPAL_BULLET_2"/>
    <w:basedOn w:val="02TEXTOPRINCIPALBULLET"/>
    <w:rsid w:val="00D418A3"/>
    <w:pPr>
      <w:numPr>
        <w:numId w:val="0"/>
      </w:numPr>
      <w:tabs>
        <w:tab w:val="clear" w:pos="227"/>
      </w:tabs>
      <w:ind w:left="227"/>
    </w:p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418A3"/>
    <w:rPr>
      <w:rFonts w:cs="Mangal"/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418A3"/>
    <w:rPr>
      <w:rFonts w:asciiTheme="majorHAnsi" w:hAnsiTheme="majorHAnsi" w:cs="Mangal"/>
      <w:b/>
      <w:bCs/>
      <w:sz w:val="20"/>
      <w:szCs w:val="18"/>
    </w:rPr>
  </w:style>
  <w:style w:type="paragraph" w:styleId="NormalWeb">
    <w:name w:val="Normal (Web)"/>
    <w:basedOn w:val="Normal"/>
    <w:uiPriority w:val="99"/>
    <w:semiHidden/>
    <w:unhideWhenUsed/>
    <w:rsid w:val="00D418A3"/>
    <w:pPr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sz w:val="24"/>
      <w:lang w:eastAsia="pt-BR" w:bidi="ar-SA"/>
    </w:rPr>
  </w:style>
  <w:style w:type="paragraph" w:customStyle="1" w:styleId="07INDICACAOART">
    <w:name w:val="07_INDICACAO_ART"/>
    <w:qFormat/>
    <w:rsid w:val="00506A10"/>
    <w:pPr>
      <w:autoSpaceDN/>
      <w:spacing w:line="220" w:lineRule="atLeast"/>
      <w:jc w:val="center"/>
      <w:textAlignment w:val="auto"/>
    </w:pPr>
    <w:rPr>
      <w:rFonts w:ascii="Arial" w:eastAsia="Times New Roman" w:hAnsi="Arial" w:cs="Times New Roman"/>
      <w:color w:val="0000FF"/>
      <w:kern w:val="0"/>
      <w:sz w:val="18"/>
      <w:szCs w:val="20"/>
      <w:lang w:eastAsia="pt-BR" w:bidi="ar-SA"/>
    </w:rPr>
  </w:style>
  <w:style w:type="paragraph" w:customStyle="1" w:styleId="00Textogeral">
    <w:name w:val="00_Texto_geral"/>
    <w:basedOn w:val="Normal"/>
    <w:uiPriority w:val="99"/>
    <w:rsid w:val="00F15318"/>
    <w:pPr>
      <w:widowControl w:val="0"/>
      <w:autoSpaceDE w:val="0"/>
      <w:adjustRightInd w:val="0"/>
      <w:spacing w:after="57" w:line="250" w:lineRule="atLeast"/>
      <w:ind w:firstLine="283"/>
      <w:jc w:val="both"/>
      <w:textAlignment w:val="center"/>
    </w:pPr>
    <w:rPr>
      <w:rFonts w:eastAsiaTheme="minorEastAsia"/>
      <w:color w:val="000000"/>
      <w:kern w:val="0"/>
      <w:sz w:val="22"/>
      <w:szCs w:val="22"/>
      <w:lang w:eastAsia="es-ES" w:bidi="ar-SA"/>
    </w:rPr>
  </w:style>
  <w:style w:type="paragraph" w:customStyle="1" w:styleId="00textosemparagrafo">
    <w:name w:val="00_texto_sem_paragrafo"/>
    <w:basedOn w:val="00Textogeral"/>
    <w:rsid w:val="00F15318"/>
    <w:pPr>
      <w:ind w:firstLine="0"/>
    </w:pPr>
    <w:rPr>
      <w:rFonts w:cs="Arial"/>
    </w:rPr>
  </w:style>
  <w:style w:type="character" w:customStyle="1" w:styleId="MenoPendente1">
    <w:name w:val="Menção Pendente1"/>
    <w:basedOn w:val="Fontepargpadro"/>
    <w:uiPriority w:val="99"/>
    <w:rsid w:val="00561292"/>
    <w:rPr>
      <w:color w:val="605E5C"/>
      <w:shd w:val="clear" w:color="auto" w:fill="E1DFDD"/>
    </w:rPr>
  </w:style>
  <w:style w:type="character" w:customStyle="1" w:styleId="comentarioarteChar">
    <w:name w:val="comentario_arte Char"/>
    <w:basedOn w:val="Fontepargpadro"/>
    <w:link w:val="comentarioarte"/>
    <w:rsid w:val="00F024DA"/>
    <w:rPr>
      <w:rFonts w:ascii="Calibri" w:hAnsi="Calibri" w:cs="Arial"/>
      <w:color w:val="00B050"/>
    </w:rPr>
  </w:style>
  <w:style w:type="paragraph" w:customStyle="1" w:styleId="comentarioarte">
    <w:name w:val="comentario_arte"/>
    <w:next w:val="Normal"/>
    <w:link w:val="comentarioarteChar"/>
    <w:qFormat/>
    <w:rsid w:val="00F024DA"/>
    <w:pPr>
      <w:autoSpaceDN/>
      <w:spacing w:after="200" w:line="276" w:lineRule="auto"/>
      <w:textAlignment w:val="auto"/>
    </w:pPr>
    <w:rPr>
      <w:rFonts w:ascii="Calibri" w:hAnsi="Calibri" w:cs="Arial"/>
      <w:color w:val="00B050"/>
    </w:rPr>
  </w:style>
  <w:style w:type="paragraph" w:styleId="Reviso">
    <w:name w:val="Revision"/>
    <w:hidden/>
    <w:uiPriority w:val="99"/>
    <w:semiHidden/>
    <w:rsid w:val="009154F4"/>
    <w:pPr>
      <w:autoSpaceDN/>
      <w:textAlignment w:val="auto"/>
    </w:pPr>
    <w:rPr>
      <w:rFonts w:cs="Mangal"/>
      <w:szCs w:val="19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514C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1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ED937A6-73AD-4C80-907E-4B0C3C364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448</Words>
  <Characters>7825</Characters>
  <Application>Microsoft Office Word</Application>
  <DocSecurity>0</DocSecurity>
  <Lines>65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a Clementin</dc:creator>
  <cp:lastModifiedBy>Ed5-821</cp:lastModifiedBy>
  <cp:revision>5</cp:revision>
  <dcterms:created xsi:type="dcterms:W3CDTF">2018-10-19T22:26:00Z</dcterms:created>
  <dcterms:modified xsi:type="dcterms:W3CDTF">2018-10-26T14:50:00Z</dcterms:modified>
</cp:coreProperties>
</file>